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5A160" w14:textId="77777777" w:rsidR="00FB53D0" w:rsidRPr="00464435" w:rsidRDefault="00FB53D0" w:rsidP="00FB53D0">
      <w:pPr>
        <w:jc w:val="center"/>
        <w:rPr>
          <w:b/>
          <w:sz w:val="30"/>
          <w:u w:val="single"/>
        </w:rPr>
      </w:pPr>
      <w:r w:rsidRPr="00464435">
        <w:rPr>
          <w:b/>
          <w:sz w:val="30"/>
          <w:u w:val="single"/>
        </w:rPr>
        <w:t>Today’s Lecture Road Map</w:t>
      </w:r>
    </w:p>
    <w:p w14:paraId="747C8869" w14:textId="77777777" w:rsidR="00FB53D0" w:rsidRDefault="00FB53D0" w:rsidP="00FB53D0">
      <w:pPr>
        <w:jc w:val="right"/>
        <w:rPr>
          <w:b/>
          <w:sz w:val="26"/>
          <w:u w:val="single"/>
        </w:rPr>
      </w:pPr>
      <w:r w:rsidRPr="00464435">
        <w:rPr>
          <w:b/>
          <w:sz w:val="26"/>
          <w:u w:val="single"/>
        </w:rPr>
        <w:t xml:space="preserve">Dated: </w:t>
      </w:r>
      <w:r w:rsidR="00EB3432">
        <w:rPr>
          <w:b/>
          <w:sz w:val="26"/>
          <w:u w:val="single"/>
        </w:rPr>
        <w:t>2</w:t>
      </w:r>
      <w:r w:rsidR="009A40DB" w:rsidRPr="009A40DB">
        <w:rPr>
          <w:b/>
          <w:sz w:val="26"/>
          <w:u w:val="single"/>
          <w:vertAlign w:val="superscript"/>
        </w:rPr>
        <w:t>nd</w:t>
      </w:r>
      <w:r w:rsidR="009A40DB">
        <w:rPr>
          <w:b/>
          <w:sz w:val="26"/>
          <w:u w:val="single"/>
        </w:rPr>
        <w:t xml:space="preserve"> July</w:t>
      </w:r>
      <w:r w:rsidRPr="00464435">
        <w:rPr>
          <w:b/>
          <w:sz w:val="26"/>
          <w:u w:val="single"/>
        </w:rPr>
        <w:t xml:space="preserve"> 2021</w:t>
      </w:r>
    </w:p>
    <w:p w14:paraId="688A083F" w14:textId="77777777" w:rsidR="00AA4286" w:rsidRPr="002D7209" w:rsidRDefault="009A40DB" w:rsidP="000F72A8">
      <w:pPr>
        <w:pStyle w:val="ListParagraph"/>
        <w:jc w:val="center"/>
        <w:rPr>
          <w:b/>
          <w:sz w:val="26"/>
          <w:u w:val="single"/>
        </w:rPr>
      </w:pPr>
      <w:r w:rsidRPr="002D7209">
        <w:rPr>
          <w:b/>
          <w:sz w:val="26"/>
          <w:u w:val="single"/>
        </w:rPr>
        <w:t>Augmented Reality and Virtual Reality</w:t>
      </w:r>
    </w:p>
    <w:p w14:paraId="126B4C81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2D7209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1AD555FE" wp14:editId="0550ACD8">
            <wp:extent cx="5943600" cy="3954809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2AEC1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2D7209">
        <w:rPr>
          <w:rFonts w:asciiTheme="majorHAnsi" w:hAnsiTheme="majorHAnsi" w:cstheme="majorHAnsi"/>
          <w:b/>
          <w:noProof/>
          <w:sz w:val="24"/>
          <w:szCs w:val="24"/>
          <w:u w:val="single"/>
        </w:rPr>
        <w:lastRenderedPageBreak/>
        <w:drawing>
          <wp:inline distT="0" distB="0" distL="0" distR="0" wp14:anchorId="03039D75" wp14:editId="3CBC53D1">
            <wp:extent cx="5943600" cy="3961078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6FD4E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67C04EFC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2D7209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1FE84941" wp14:editId="2D4F024E">
            <wp:extent cx="5943600" cy="33370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2F57C" w14:textId="77777777" w:rsidR="00A454E4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2D7209">
        <w:rPr>
          <w:rFonts w:asciiTheme="majorHAnsi" w:hAnsiTheme="majorHAnsi" w:cstheme="majorHAnsi"/>
          <w:b/>
          <w:noProof/>
          <w:sz w:val="24"/>
          <w:szCs w:val="24"/>
          <w:u w:val="single"/>
        </w:rPr>
        <w:lastRenderedPageBreak/>
        <w:drawing>
          <wp:inline distT="0" distB="0" distL="0" distR="0" wp14:anchorId="4B182CF2" wp14:editId="79812C1B">
            <wp:extent cx="5019675" cy="3343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06B05" w14:textId="77777777" w:rsidR="00462987" w:rsidRDefault="00462987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62987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6B861319" wp14:editId="119799B3">
            <wp:extent cx="5943600" cy="3959857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6518C" w14:textId="77777777" w:rsidR="001262D6" w:rsidRDefault="001262D6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75731A35" w14:textId="77777777" w:rsidR="001262D6" w:rsidRDefault="001262D6" w:rsidP="001262D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2D7209">
        <w:rPr>
          <w:rFonts w:asciiTheme="majorHAnsi" w:hAnsiTheme="majorHAnsi" w:cstheme="majorHAnsi"/>
          <w:sz w:val="24"/>
          <w:szCs w:val="24"/>
        </w:rPr>
        <w:lastRenderedPageBreak/>
        <w:t xml:space="preserve">These </w:t>
      </w:r>
      <w:r w:rsidR="00D50B3E" w:rsidRPr="002D7209">
        <w:rPr>
          <w:rFonts w:asciiTheme="majorHAnsi" w:hAnsiTheme="majorHAnsi" w:cstheme="majorHAnsi"/>
          <w:sz w:val="24"/>
          <w:szCs w:val="24"/>
        </w:rPr>
        <w:t>views</w:t>
      </w:r>
      <w:r w:rsidRPr="002D7209">
        <w:rPr>
          <w:rFonts w:asciiTheme="majorHAnsi" w:hAnsiTheme="majorHAnsi" w:cstheme="majorHAnsi"/>
          <w:sz w:val="24"/>
          <w:szCs w:val="24"/>
        </w:rPr>
        <w:t xml:space="preserve"> have been incredibly important for every social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2D7209">
        <w:rPr>
          <w:rFonts w:asciiTheme="majorHAnsi" w:hAnsiTheme="majorHAnsi" w:cstheme="majorHAnsi"/>
          <w:sz w:val="24"/>
          <w:szCs w:val="24"/>
        </w:rPr>
        <w:t>movem</w:t>
      </w:r>
      <w:r>
        <w:rPr>
          <w:rFonts w:asciiTheme="majorHAnsi" w:hAnsiTheme="majorHAnsi" w:cstheme="majorHAnsi"/>
          <w:sz w:val="24"/>
          <w:szCs w:val="24"/>
        </w:rPr>
        <w:t>ent that had an online presence</w:t>
      </w:r>
    </w:p>
    <w:p w14:paraId="5BC165DA" w14:textId="77777777" w:rsidR="00D50B3E" w:rsidRPr="00D50B3E" w:rsidRDefault="00D50B3E" w:rsidP="00D36BF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D50B3E">
        <w:rPr>
          <w:rFonts w:asciiTheme="majorHAnsi" w:hAnsiTheme="majorHAnsi" w:cstheme="majorHAnsi"/>
          <w:sz w:val="24"/>
          <w:szCs w:val="24"/>
        </w:rPr>
        <w:t>Immediacy - instant access to what is going on around us</w:t>
      </w:r>
    </w:p>
    <w:p w14:paraId="256D4D1D" w14:textId="77777777" w:rsidR="00D50B3E" w:rsidRPr="00D50B3E" w:rsidRDefault="00D50B3E" w:rsidP="00D36BF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D50B3E">
        <w:rPr>
          <w:rFonts w:asciiTheme="majorHAnsi" w:hAnsiTheme="majorHAnsi" w:cstheme="majorHAnsi"/>
          <w:sz w:val="24"/>
          <w:szCs w:val="24"/>
        </w:rPr>
        <w:t>Authenticity - that sense that what people are sharing is real</w:t>
      </w:r>
    </w:p>
    <w:p w14:paraId="6D34211B" w14:textId="77777777" w:rsidR="00D50B3E" w:rsidRPr="00D50B3E" w:rsidRDefault="00D50B3E" w:rsidP="00D36BF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D50B3E">
        <w:rPr>
          <w:rFonts w:asciiTheme="majorHAnsi" w:hAnsiTheme="majorHAnsi" w:cstheme="majorHAnsi"/>
          <w:sz w:val="24"/>
          <w:szCs w:val="24"/>
        </w:rPr>
        <w:t>Immersion - feeling like we are a part of what we are witnessing</w:t>
      </w:r>
    </w:p>
    <w:p w14:paraId="03E70545" w14:textId="77777777" w:rsidR="00D50B3E" w:rsidRDefault="00D50B3E" w:rsidP="001262D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0C1D04D" w14:textId="77777777" w:rsidR="00462987" w:rsidRPr="00462987" w:rsidRDefault="00462987" w:rsidP="0046298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62987">
        <w:rPr>
          <w:rFonts w:asciiTheme="majorHAnsi" w:hAnsiTheme="majorHAnsi" w:cstheme="majorHAnsi"/>
          <w:b/>
          <w:sz w:val="24"/>
          <w:szCs w:val="24"/>
        </w:rPr>
        <w:t>Augmented Reality vs. Virtual Reality</w:t>
      </w:r>
    </w:p>
    <w:p w14:paraId="36610891" w14:textId="77777777" w:rsidR="001262D6" w:rsidRDefault="001262D6" w:rsidP="001262D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43928069" w14:textId="77777777" w:rsidR="00462987" w:rsidRPr="00462987" w:rsidRDefault="00462987" w:rsidP="00D36BF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Augmented Reality layers digital enhancements on top of a view of the real world</w:t>
      </w:r>
    </w:p>
    <w:p w14:paraId="66551EE6" w14:textId="77777777" w:rsidR="001262D6" w:rsidRPr="00462987" w:rsidRDefault="001262D6" w:rsidP="00D36BF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 xml:space="preserve">Virtual Reality transports the user to an entirely new place by blocking out the real world as much as possible (visually and </w:t>
      </w:r>
      <w:r w:rsidR="00462987" w:rsidRPr="00462987">
        <w:rPr>
          <w:rFonts w:asciiTheme="majorHAnsi" w:hAnsiTheme="majorHAnsi" w:cstheme="majorHAnsi"/>
          <w:sz w:val="24"/>
          <w:szCs w:val="24"/>
        </w:rPr>
        <w:t>auditory</w:t>
      </w:r>
      <w:r w:rsidRPr="00462987">
        <w:rPr>
          <w:rFonts w:asciiTheme="majorHAnsi" w:hAnsiTheme="majorHAnsi" w:cstheme="majorHAnsi"/>
          <w:sz w:val="24"/>
          <w:szCs w:val="24"/>
        </w:rPr>
        <w:t>)</w:t>
      </w:r>
    </w:p>
    <w:p w14:paraId="6A8F46D4" w14:textId="77777777" w:rsidR="001262D6" w:rsidRPr="002D7209" w:rsidRDefault="001262D6" w:rsidP="001262D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59D14BA" w14:textId="77777777" w:rsidR="001262D6" w:rsidRDefault="001262D6" w:rsidP="001262D6">
      <w:pPr>
        <w:jc w:val="center"/>
        <w:rPr>
          <w:rFonts w:asciiTheme="majorHAnsi" w:hAnsiTheme="majorHAnsi" w:cstheme="majorHAnsi"/>
          <w:b/>
          <w:color w:val="FF0000"/>
          <w:sz w:val="24"/>
          <w:szCs w:val="24"/>
        </w:rPr>
      </w:pPr>
      <w:r w:rsidRPr="00462987">
        <w:rPr>
          <w:rFonts w:asciiTheme="majorHAnsi" w:hAnsiTheme="majorHAnsi" w:cstheme="majorHAnsi"/>
          <w:b/>
          <w:color w:val="FF0000"/>
          <w:sz w:val="24"/>
          <w:szCs w:val="24"/>
        </w:rPr>
        <w:t>And virtual reality can require a bit of equipment...</w:t>
      </w:r>
    </w:p>
    <w:p w14:paraId="4630D1A7" w14:textId="77777777" w:rsidR="00FC36F2" w:rsidRPr="00FC36F2" w:rsidRDefault="00FC36F2" w:rsidP="00FC36F2">
      <w:pPr>
        <w:spacing w:after="0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FC36F2">
        <w:rPr>
          <w:rFonts w:asciiTheme="majorHAnsi" w:hAnsiTheme="majorHAnsi" w:cstheme="majorHAnsi"/>
          <w:b/>
          <w:color w:val="FF0000"/>
          <w:sz w:val="20"/>
          <w:szCs w:val="24"/>
        </w:rPr>
        <w:t>OCULUS VR</w:t>
      </w:r>
    </w:p>
    <w:p w14:paraId="59E7C257" w14:textId="77777777" w:rsidR="00FC36F2" w:rsidRPr="00FC36F2" w:rsidRDefault="00FC36F2" w:rsidP="00FC36F2">
      <w:pPr>
        <w:spacing w:after="0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FC36F2">
        <w:rPr>
          <w:rFonts w:asciiTheme="majorHAnsi" w:hAnsiTheme="majorHAnsi" w:cstheme="majorHAnsi"/>
          <w:b/>
          <w:color w:val="FF0000"/>
          <w:sz w:val="20"/>
          <w:szCs w:val="24"/>
        </w:rPr>
        <w:t>OCULUS RIFT</w:t>
      </w:r>
      <w:r w:rsidRPr="00FC36F2">
        <w:rPr>
          <w:rFonts w:asciiTheme="majorHAnsi" w:hAnsiTheme="majorHAnsi" w:cstheme="majorHAnsi"/>
          <w:b/>
          <w:color w:val="FF0000"/>
          <w:sz w:val="20"/>
          <w:szCs w:val="24"/>
        </w:rPr>
        <w:br/>
        <w:t>OCULUS QUEST</w:t>
      </w:r>
    </w:p>
    <w:p w14:paraId="2B17792B" w14:textId="77777777" w:rsidR="00FC36F2" w:rsidRPr="00FC36F2" w:rsidRDefault="00FC36F2" w:rsidP="00FC36F2">
      <w:pPr>
        <w:spacing w:after="0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FC36F2">
        <w:rPr>
          <w:rFonts w:asciiTheme="majorHAnsi" w:hAnsiTheme="majorHAnsi" w:cstheme="majorHAnsi"/>
          <w:b/>
          <w:color w:val="FF0000"/>
          <w:sz w:val="20"/>
          <w:szCs w:val="24"/>
        </w:rPr>
        <w:t>OCULUS GO</w:t>
      </w:r>
    </w:p>
    <w:p w14:paraId="3E90403C" w14:textId="77777777" w:rsidR="00A454E4" w:rsidRP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62987">
        <w:rPr>
          <w:rFonts w:asciiTheme="majorHAnsi" w:hAnsiTheme="majorHAnsi" w:cstheme="majorHAnsi"/>
          <w:b/>
          <w:sz w:val="24"/>
          <w:szCs w:val="24"/>
        </w:rPr>
        <w:t>Uses of Virtual Reality</w:t>
      </w:r>
    </w:p>
    <w:p w14:paraId="3EFD20ED" w14:textId="77777777" w:rsidR="00A454E4" w:rsidRPr="00462987" w:rsidRDefault="00A454E4" w:rsidP="00D36BF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Games</w:t>
      </w:r>
    </w:p>
    <w:p w14:paraId="0FE509DB" w14:textId="77777777" w:rsidR="00A454E4" w:rsidRPr="00462987" w:rsidRDefault="00A454E4" w:rsidP="00D36BF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Flight simulators</w:t>
      </w:r>
    </w:p>
    <w:p w14:paraId="60B7BD4B" w14:textId="77777777" w:rsidR="00A454E4" w:rsidRPr="00462987" w:rsidRDefault="00A454E4" w:rsidP="00D36BF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Sophisticated testing (car prototypes, etc.)</w:t>
      </w:r>
    </w:p>
    <w:p w14:paraId="03E5E2EE" w14:textId="77777777" w:rsidR="00A454E4" w:rsidRPr="00462987" w:rsidRDefault="00A454E4" w:rsidP="00D36BF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Recreation (nature hikes, exploring)</w:t>
      </w:r>
    </w:p>
    <w:p w14:paraId="253F8188" w14:textId="77777777" w:rsidR="00A454E4" w:rsidRDefault="00A454E4" w:rsidP="00D36BF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Training (military, medical, industry, etc.)</w:t>
      </w:r>
    </w:p>
    <w:p w14:paraId="1058F34F" w14:textId="77777777" w:rsidR="004315FF" w:rsidRDefault="004315FF" w:rsidP="004315FF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F7ADA51" w14:textId="77777777" w:rsidR="004315FF" w:rsidRPr="004315FF" w:rsidRDefault="00FC36F2" w:rsidP="00D36BF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315FF">
        <w:rPr>
          <w:rFonts w:asciiTheme="majorHAnsi" w:hAnsiTheme="majorHAnsi" w:cstheme="majorHAnsi"/>
          <w:b/>
          <w:sz w:val="24"/>
          <w:szCs w:val="24"/>
        </w:rPr>
        <w:t xml:space="preserve">MIXED REALITY </w:t>
      </w:r>
    </w:p>
    <w:p w14:paraId="67162D3D" w14:textId="77777777" w:rsidR="004315FF" w:rsidRDefault="004315FF" w:rsidP="00D36BF5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C36F2">
        <w:rPr>
          <w:rFonts w:asciiTheme="majorHAnsi" w:hAnsiTheme="majorHAnsi" w:cstheme="majorHAnsi"/>
          <w:b/>
          <w:sz w:val="24"/>
          <w:szCs w:val="24"/>
        </w:rPr>
        <w:t>MICROSOFT AR mixed with VR</w:t>
      </w:r>
    </w:p>
    <w:p w14:paraId="58D278DE" w14:textId="77777777" w:rsidR="004315FF" w:rsidRPr="004315FF" w:rsidRDefault="00000000" w:rsidP="00D36BF5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hyperlink r:id="rId12" w:history="1">
        <w:r w:rsidR="004315FF" w:rsidRPr="004315FF">
          <w:rPr>
            <w:rStyle w:val="Hyperlink"/>
            <w:rFonts w:asciiTheme="majorHAnsi" w:hAnsiTheme="majorHAnsi" w:cstheme="majorHAnsi"/>
            <w:sz w:val="24"/>
            <w:szCs w:val="24"/>
          </w:rPr>
          <w:t>https://www.wareable.com/ar/race-to-mixed-reality-facebook-apple-avegant-6665</w:t>
        </w:r>
      </w:hyperlink>
      <w:r w:rsidR="004315FF" w:rsidRPr="004315F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D73B238" w14:textId="77777777" w:rsidR="002D7209" w:rsidRPr="002D7209" w:rsidRDefault="002D7209" w:rsidP="002D720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A88D273" w14:textId="77777777" w:rsidR="00A454E4" w:rsidRP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62987">
        <w:rPr>
          <w:rFonts w:asciiTheme="majorHAnsi" w:hAnsiTheme="majorHAnsi" w:cstheme="majorHAnsi"/>
          <w:b/>
          <w:sz w:val="24"/>
          <w:szCs w:val="24"/>
        </w:rPr>
        <w:t>VR for Mobile</w:t>
      </w:r>
    </w:p>
    <w:p w14:paraId="6DFE8A40" w14:textId="77777777" w:rsidR="002D7209" w:rsidRPr="002D7209" w:rsidRDefault="002D7209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90A987C" w14:textId="77777777" w:rsidR="00A454E4" w:rsidRPr="002D7209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2D7209">
        <w:rPr>
          <w:rFonts w:asciiTheme="majorHAnsi" w:hAnsiTheme="majorHAnsi" w:cstheme="majorHAnsi"/>
          <w:sz w:val="24"/>
          <w:szCs w:val="24"/>
        </w:rPr>
        <w:t>Break VR down to its simplest components</w:t>
      </w:r>
      <w:r w:rsidR="00462987">
        <w:rPr>
          <w:rFonts w:asciiTheme="majorHAnsi" w:hAnsiTheme="majorHAnsi" w:cstheme="majorHAnsi"/>
          <w:sz w:val="24"/>
          <w:szCs w:val="24"/>
        </w:rPr>
        <w:t>:</w:t>
      </w:r>
    </w:p>
    <w:p w14:paraId="0688A1CB" w14:textId="77777777" w:rsidR="00A454E4" w:rsidRPr="00462987" w:rsidRDefault="00A454E4" w:rsidP="00D36BF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A screen for each eye</w:t>
      </w:r>
    </w:p>
    <w:p w14:paraId="42B3ACEE" w14:textId="77777777" w:rsidR="00A454E4" w:rsidRPr="00462987" w:rsidRDefault="00A454E4" w:rsidP="00D36BF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Not really necessary to fully move around</w:t>
      </w:r>
    </w:p>
    <w:p w14:paraId="01FE0B8B" w14:textId="77777777" w:rsidR="00A454E4" w:rsidRPr="00462987" w:rsidRDefault="00A454E4" w:rsidP="00D36BF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Head rotation / angle detection</w:t>
      </w:r>
    </w:p>
    <w:p w14:paraId="0A0D8840" w14:textId="77777777" w:rsidR="00A454E4" w:rsidRPr="00462987" w:rsidRDefault="00A454E4" w:rsidP="0046298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color w:val="92D050"/>
          <w:sz w:val="24"/>
          <w:szCs w:val="24"/>
        </w:rPr>
      </w:pPr>
      <w:r w:rsidRPr="00462987">
        <w:rPr>
          <w:rFonts w:asciiTheme="majorHAnsi" w:hAnsiTheme="majorHAnsi" w:cstheme="majorHAnsi"/>
          <w:b/>
          <w:color w:val="92D050"/>
          <w:sz w:val="24"/>
          <w:szCs w:val="24"/>
        </w:rPr>
        <w:t>A mobile phone can do all of this!</w:t>
      </w:r>
    </w:p>
    <w:p w14:paraId="4430ADEF" w14:textId="77777777" w:rsidR="00A454E4" w:rsidRPr="00462987" w:rsidRDefault="00A454E4" w:rsidP="00D36BF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Split screen in half</w:t>
      </w:r>
    </w:p>
    <w:p w14:paraId="1A8D7A84" w14:textId="77777777" w:rsidR="00484520" w:rsidRPr="00462987" w:rsidRDefault="00A454E4" w:rsidP="00D36BF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Accelerometer/gyroscope for positioning</w:t>
      </w:r>
    </w:p>
    <w:p w14:paraId="40A1D632" w14:textId="77777777" w:rsidR="00A454E4" w:rsidRPr="00462987" w:rsidRDefault="00A454E4" w:rsidP="00D36BF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Some basic input is possible as well</w:t>
      </w:r>
    </w:p>
    <w:p w14:paraId="1BA31781" w14:textId="77777777" w:rsid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b/>
          <w:color w:val="5B9BD5" w:themeColor="accent1"/>
          <w:sz w:val="24"/>
          <w:szCs w:val="24"/>
        </w:rPr>
        <w:t>Google Cardboard</w:t>
      </w:r>
      <w:r w:rsidR="00462987">
        <w:rPr>
          <w:rFonts w:asciiTheme="majorHAnsi" w:hAnsiTheme="majorHAnsi" w:cstheme="majorHAnsi"/>
          <w:b/>
          <w:color w:val="5B9BD5" w:themeColor="accent1"/>
          <w:sz w:val="24"/>
          <w:szCs w:val="24"/>
        </w:rPr>
        <w:t xml:space="preserve">: </w:t>
      </w:r>
      <w:r w:rsidRPr="002D7209">
        <w:rPr>
          <w:rFonts w:asciiTheme="majorHAnsi" w:hAnsiTheme="majorHAnsi" w:cstheme="majorHAnsi"/>
          <w:sz w:val="24"/>
          <w:szCs w:val="24"/>
        </w:rPr>
        <w:t xml:space="preserve">A cheap </w:t>
      </w:r>
      <w:r w:rsidR="00462987">
        <w:rPr>
          <w:rFonts w:asciiTheme="majorHAnsi" w:hAnsiTheme="majorHAnsi" w:cstheme="majorHAnsi"/>
          <w:sz w:val="24"/>
          <w:szCs w:val="24"/>
        </w:rPr>
        <w:t xml:space="preserve">Solution!  </w:t>
      </w:r>
      <w:r w:rsidR="00462987" w:rsidRPr="00462987">
        <w:rPr>
          <w:rFonts w:asciiTheme="majorHAnsi" w:hAnsiTheme="majorHAnsi" w:cstheme="majorHAnsi"/>
          <w:i/>
          <w:szCs w:val="24"/>
        </w:rPr>
        <w:t>Now obsolete!</w:t>
      </w:r>
    </w:p>
    <w:p w14:paraId="5AC97373" w14:textId="77777777" w:rsidR="00A454E4" w:rsidRPr="00462987" w:rsidRDefault="00A454E4" w:rsidP="00D36BF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62987">
        <w:rPr>
          <w:rFonts w:asciiTheme="majorHAnsi" w:hAnsiTheme="majorHAnsi" w:cstheme="majorHAnsi"/>
          <w:sz w:val="24"/>
          <w:szCs w:val="24"/>
        </w:rPr>
        <w:t>Samsung Gear is another option</w:t>
      </w:r>
      <w:r w:rsidR="00462987" w:rsidRPr="0046298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D5ED678" w14:textId="77777777" w:rsidR="00A454E4" w:rsidRPr="002D7209" w:rsidRDefault="00A454E4" w:rsidP="00484520">
      <w:pPr>
        <w:rPr>
          <w:rFonts w:asciiTheme="majorHAnsi" w:hAnsiTheme="majorHAnsi" w:cstheme="majorHAnsi"/>
          <w:sz w:val="24"/>
          <w:szCs w:val="24"/>
        </w:rPr>
      </w:pPr>
      <w:r w:rsidRPr="002D7209">
        <w:rPr>
          <w:rFonts w:asciiTheme="majorHAnsi" w:hAnsiTheme="majorHAnsi" w:cstheme="majorHAnsi"/>
          <w:sz w:val="24"/>
          <w:szCs w:val="24"/>
        </w:rPr>
        <w:t>Many current VR options use phone-like screens</w:t>
      </w:r>
      <w:r w:rsidR="00462987">
        <w:rPr>
          <w:rFonts w:asciiTheme="majorHAnsi" w:hAnsiTheme="majorHAnsi" w:cstheme="majorHAnsi"/>
          <w:sz w:val="24"/>
          <w:szCs w:val="24"/>
        </w:rPr>
        <w:t>.</w:t>
      </w:r>
    </w:p>
    <w:p w14:paraId="3A56B5AD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2D7209">
        <w:rPr>
          <w:rFonts w:asciiTheme="majorHAnsi" w:hAnsiTheme="majorHAnsi" w:cstheme="majorHAnsi"/>
          <w:b/>
          <w:noProof/>
          <w:sz w:val="24"/>
          <w:szCs w:val="24"/>
          <w:u w:val="single"/>
        </w:rPr>
        <w:lastRenderedPageBreak/>
        <w:drawing>
          <wp:inline distT="0" distB="0" distL="0" distR="0" wp14:anchorId="7FF025FD" wp14:editId="3AEE636E">
            <wp:extent cx="5943600" cy="371206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2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47FE5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152B4A10" w14:textId="77777777" w:rsidR="00A454E4" w:rsidRP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b/>
          <w:color w:val="000000"/>
          <w:sz w:val="24"/>
          <w:szCs w:val="24"/>
        </w:rPr>
        <w:t>Use Cases for Mobile VR</w:t>
      </w:r>
    </w:p>
    <w:p w14:paraId="38C5016F" w14:textId="77777777" w:rsidR="00A454E4" w:rsidRPr="00462987" w:rsidRDefault="00A454E4" w:rsidP="00D36BF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color w:val="000000"/>
          <w:sz w:val="24"/>
          <w:szCs w:val="24"/>
        </w:rPr>
        <w:t>We can’t do everything that a standalone unit like the HTC Vive</w:t>
      </w:r>
      <w:r w:rsidR="00484520" w:rsidRPr="00462987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Pr="00462987">
        <w:rPr>
          <w:rFonts w:asciiTheme="majorHAnsi" w:hAnsiTheme="majorHAnsi" w:cstheme="majorHAnsi"/>
          <w:color w:val="000000"/>
          <w:sz w:val="24"/>
          <w:szCs w:val="24"/>
        </w:rPr>
        <w:t>or Oculus Rift can do</w:t>
      </w:r>
    </w:p>
    <w:p w14:paraId="78D4CCF2" w14:textId="77777777" w:rsidR="00A454E4" w:rsidRPr="00462987" w:rsidRDefault="00A454E4" w:rsidP="00D36BF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color w:val="000000"/>
          <w:sz w:val="24"/>
          <w:szCs w:val="24"/>
        </w:rPr>
        <w:t>Viewing 3D objects easily</w:t>
      </w:r>
    </w:p>
    <w:p w14:paraId="16C76703" w14:textId="77777777" w:rsidR="00A454E4" w:rsidRDefault="00000000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14" w:history="1">
        <w:r w:rsidR="00462987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://www.cnn.com/2016/01/07/health/google-cardboard-baby-saved/</w:t>
        </w:r>
      </w:hyperlink>
    </w:p>
    <w:p w14:paraId="7AC7A4BE" w14:textId="77777777" w:rsidR="00462987" w:rsidRPr="002D7209" w:rsidRDefault="00462987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</w:p>
    <w:p w14:paraId="5808183D" w14:textId="77777777" w:rsidR="00A454E4" w:rsidRPr="00462987" w:rsidRDefault="00A454E4" w:rsidP="00D36BF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color w:val="000000"/>
          <w:sz w:val="24"/>
          <w:szCs w:val="24"/>
        </w:rPr>
        <w:t>Panoramic pictures</w:t>
      </w:r>
    </w:p>
    <w:p w14:paraId="4996C8E1" w14:textId="77777777" w:rsidR="00A454E4" w:rsidRPr="00462987" w:rsidRDefault="00A454E4" w:rsidP="00D36BF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color w:val="000000"/>
          <w:sz w:val="24"/>
          <w:szCs w:val="24"/>
        </w:rPr>
        <w:t>Games</w:t>
      </w:r>
    </w:p>
    <w:p w14:paraId="38A54F15" w14:textId="77777777" w:rsidR="00A454E4" w:rsidRPr="00462987" w:rsidRDefault="00A454E4" w:rsidP="00D36BF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62987">
        <w:rPr>
          <w:rFonts w:asciiTheme="majorHAnsi" w:hAnsiTheme="majorHAnsi" w:cstheme="majorHAnsi"/>
          <w:color w:val="000000"/>
          <w:sz w:val="24"/>
          <w:szCs w:val="24"/>
        </w:rPr>
        <w:t>Education / Training</w:t>
      </w:r>
    </w:p>
    <w:p w14:paraId="38D7AF52" w14:textId="77777777" w:rsidR="00A454E4" w:rsidRDefault="00000000" w:rsidP="00462987">
      <w:pPr>
        <w:rPr>
          <w:rFonts w:asciiTheme="majorHAnsi" w:hAnsiTheme="majorHAnsi" w:cstheme="majorHAnsi"/>
          <w:color w:val="0098A8"/>
          <w:sz w:val="24"/>
          <w:szCs w:val="24"/>
        </w:rPr>
      </w:pPr>
      <w:hyperlink r:id="rId15" w:history="1">
        <w:r w:rsidR="00A454E4" w:rsidRPr="002D7209">
          <w:rPr>
            <w:rStyle w:val="Hyperlink"/>
            <w:rFonts w:asciiTheme="majorHAnsi" w:hAnsiTheme="majorHAnsi" w:cstheme="majorHAnsi"/>
            <w:sz w:val="24"/>
            <w:szCs w:val="24"/>
          </w:rPr>
          <w:t>http://www.wareable.com/google/the-best-google-cardboard-apps</w:t>
        </w:r>
      </w:hyperlink>
    </w:p>
    <w:p w14:paraId="456DBCB3" w14:textId="77777777" w:rsidR="00FC36F2" w:rsidRDefault="00FC36F2" w:rsidP="00462987">
      <w:pPr>
        <w:rPr>
          <w:rFonts w:asciiTheme="majorHAnsi" w:hAnsiTheme="majorHAnsi" w:cstheme="majorHAnsi"/>
          <w:b/>
          <w:sz w:val="24"/>
          <w:szCs w:val="24"/>
        </w:rPr>
      </w:pPr>
      <w:r w:rsidRPr="006F0A3B">
        <w:rPr>
          <w:rFonts w:asciiTheme="majorHAnsi" w:hAnsiTheme="majorHAnsi" w:cstheme="majorHAnsi"/>
          <w:b/>
          <w:sz w:val="24"/>
          <w:szCs w:val="24"/>
        </w:rPr>
        <w:t>OUTSIDE IN TRACKING:</w:t>
      </w:r>
    </w:p>
    <w:p w14:paraId="1DECE5B0" w14:textId="77777777" w:rsidR="00FC36F2" w:rsidRPr="00FC36F2" w:rsidRDefault="00FC36F2" w:rsidP="00D36BF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t>Multiple modules</w:t>
      </w:r>
    </w:p>
    <w:p w14:paraId="24344F6E" w14:textId="77777777" w:rsidR="00FC36F2" w:rsidRPr="00FC36F2" w:rsidRDefault="00FC36F2" w:rsidP="00D36BF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t>External sensors to detect position of the user and headset</w:t>
      </w:r>
    </w:p>
    <w:p w14:paraId="05D7F52C" w14:textId="77777777" w:rsidR="00FC36F2" w:rsidRDefault="00FC36F2" w:rsidP="00D36BF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t>Sensors to detect the position as you move around</w:t>
      </w:r>
    </w:p>
    <w:p w14:paraId="48E55407" w14:textId="77777777" w:rsidR="004315FF" w:rsidRPr="00FC36F2" w:rsidRDefault="004315FF" w:rsidP="00D36BF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="Georgia" w:hAnsi="Georgia"/>
          <w:color w:val="000000"/>
          <w:sz w:val="27"/>
          <w:szCs w:val="27"/>
          <w:shd w:val="clear" w:color="auto" w:fill="FFFFFF"/>
        </w:rPr>
        <w:t> </w:t>
      </w:r>
      <w:r w:rsidRPr="004509F7">
        <w:rPr>
          <w:rFonts w:asciiTheme="majorHAnsi" w:hAnsiTheme="majorHAnsi" w:cstheme="majorHAnsi"/>
          <w:color w:val="000000"/>
          <w:sz w:val="24"/>
          <w:szCs w:val="24"/>
        </w:rPr>
        <w:t>Oculus Rift, HTC Vive, PS VR</w:t>
      </w:r>
    </w:p>
    <w:p w14:paraId="20D56F7B" w14:textId="77777777" w:rsidR="006F0A3B" w:rsidRDefault="00FC36F2" w:rsidP="00462987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I</w:t>
      </w:r>
      <w:r w:rsidR="006F0A3B" w:rsidRPr="006F0A3B">
        <w:rPr>
          <w:rFonts w:asciiTheme="majorHAnsi" w:hAnsiTheme="majorHAnsi" w:cstheme="majorHAnsi"/>
          <w:b/>
          <w:sz w:val="24"/>
          <w:szCs w:val="24"/>
        </w:rPr>
        <w:t xml:space="preserve">NSIDE OUT TRACKING </w:t>
      </w:r>
    </w:p>
    <w:p w14:paraId="37227A7B" w14:textId="77777777" w:rsidR="00FC36F2" w:rsidRPr="00FC36F2" w:rsidRDefault="00FC36F2" w:rsidP="00D36BF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t>Accelerometer in the device itself</w:t>
      </w:r>
    </w:p>
    <w:p w14:paraId="40C18E62" w14:textId="77777777" w:rsidR="00FC36F2" w:rsidRPr="00FC36F2" w:rsidRDefault="00FC36F2" w:rsidP="00D36BF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t>It will not detect that you moved distance or position it will only detect angle of headset position</w:t>
      </w:r>
    </w:p>
    <w:p w14:paraId="5C802D4D" w14:textId="77777777" w:rsidR="00FC36F2" w:rsidRDefault="00FC36F2" w:rsidP="00D36BF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C36F2">
        <w:rPr>
          <w:rFonts w:asciiTheme="majorHAnsi" w:hAnsiTheme="majorHAnsi" w:cstheme="majorHAnsi"/>
          <w:color w:val="000000"/>
          <w:sz w:val="24"/>
          <w:szCs w:val="24"/>
        </w:rPr>
        <w:lastRenderedPageBreak/>
        <w:t xml:space="preserve">It is less precise and interesting as compared to outside in tracking </w:t>
      </w:r>
    </w:p>
    <w:p w14:paraId="3C56CBCC" w14:textId="77777777" w:rsidR="00FC36F2" w:rsidRPr="004315FF" w:rsidRDefault="00000000" w:rsidP="004315FF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hyperlink r:id="rId16" w:history="1">
        <w:r w:rsidR="000F72A8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s://www.wareable.com/vr/inside-out-vs-outside-in-vr-tracking-343</w:t>
        </w:r>
      </w:hyperlink>
      <w:r w:rsidR="004315FF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</w:p>
    <w:p w14:paraId="68D52F5E" w14:textId="77777777" w:rsidR="00A454E4" w:rsidRP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62987">
        <w:rPr>
          <w:rFonts w:asciiTheme="majorHAnsi" w:hAnsiTheme="majorHAnsi" w:cstheme="majorHAnsi"/>
          <w:b/>
          <w:sz w:val="24"/>
          <w:szCs w:val="24"/>
        </w:rPr>
        <w:t>Building VR Apps</w:t>
      </w:r>
    </w:p>
    <w:p w14:paraId="55871651" w14:textId="77777777" w:rsidR="00A454E4" w:rsidRPr="00462987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B050"/>
          <w:sz w:val="24"/>
          <w:szCs w:val="24"/>
        </w:rPr>
      </w:pPr>
      <w:r w:rsidRPr="00462987">
        <w:rPr>
          <w:rFonts w:asciiTheme="majorHAnsi" w:eastAsia="ArialMT" w:hAnsiTheme="majorHAnsi" w:cstheme="majorHAnsi"/>
          <w:color w:val="00B050"/>
          <w:sz w:val="24"/>
          <w:szCs w:val="24"/>
        </w:rPr>
        <w:t xml:space="preserve">● </w:t>
      </w:r>
      <w:r w:rsidR="00462987">
        <w:rPr>
          <w:rFonts w:asciiTheme="majorHAnsi" w:eastAsia="ArialMT" w:hAnsiTheme="majorHAnsi" w:cstheme="majorHAnsi"/>
          <w:color w:val="00B050"/>
          <w:sz w:val="24"/>
          <w:szCs w:val="24"/>
        </w:rPr>
        <w:t>B</w:t>
      </w:r>
      <w:r w:rsidRPr="00462987">
        <w:rPr>
          <w:rFonts w:asciiTheme="majorHAnsi" w:hAnsiTheme="majorHAnsi" w:cstheme="majorHAnsi"/>
          <w:color w:val="00B050"/>
          <w:sz w:val="24"/>
          <w:szCs w:val="24"/>
        </w:rPr>
        <w:t>uild natively for Android using OpenGL</w:t>
      </w:r>
    </w:p>
    <w:p w14:paraId="3A701437" w14:textId="77777777" w:rsidR="00A454E4" w:rsidRPr="00462987" w:rsidRDefault="00A454E4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B050"/>
          <w:sz w:val="24"/>
          <w:szCs w:val="24"/>
        </w:rPr>
      </w:pPr>
      <w:r w:rsidRPr="00462987">
        <w:rPr>
          <w:rFonts w:asciiTheme="majorHAnsi" w:eastAsia="ArialMT" w:hAnsiTheme="majorHAnsi" w:cstheme="majorHAnsi"/>
          <w:color w:val="00B050"/>
          <w:sz w:val="24"/>
          <w:szCs w:val="24"/>
        </w:rPr>
        <w:t xml:space="preserve">● </w:t>
      </w:r>
      <w:r w:rsidR="00462987">
        <w:rPr>
          <w:rFonts w:asciiTheme="majorHAnsi" w:eastAsia="ArialMT" w:hAnsiTheme="majorHAnsi" w:cstheme="majorHAnsi"/>
          <w:color w:val="00B050"/>
          <w:sz w:val="24"/>
          <w:szCs w:val="24"/>
        </w:rPr>
        <w:t>B</w:t>
      </w:r>
      <w:r w:rsidRPr="00462987">
        <w:rPr>
          <w:rFonts w:asciiTheme="majorHAnsi" w:hAnsiTheme="majorHAnsi" w:cstheme="majorHAnsi"/>
          <w:color w:val="00B050"/>
          <w:sz w:val="24"/>
          <w:szCs w:val="24"/>
        </w:rPr>
        <w:t>uild for both Android and iOS using Unity (or a similar</w:t>
      </w:r>
      <w:r w:rsidR="00484520" w:rsidRPr="00462987">
        <w:rPr>
          <w:rFonts w:asciiTheme="majorHAnsi" w:hAnsiTheme="majorHAnsi" w:cstheme="majorHAnsi"/>
          <w:color w:val="00B050"/>
          <w:sz w:val="24"/>
          <w:szCs w:val="24"/>
        </w:rPr>
        <w:t xml:space="preserve"> </w:t>
      </w:r>
      <w:r w:rsidRPr="00462987">
        <w:rPr>
          <w:rFonts w:asciiTheme="majorHAnsi" w:hAnsiTheme="majorHAnsi" w:cstheme="majorHAnsi"/>
          <w:color w:val="00B050"/>
          <w:sz w:val="24"/>
          <w:szCs w:val="24"/>
        </w:rPr>
        <w:t>engine)</w:t>
      </w:r>
    </w:p>
    <w:p w14:paraId="78C4664E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2195C6DC" w14:textId="77777777" w:rsidR="00A454E4" w:rsidRPr="003072C6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3072C6">
        <w:rPr>
          <w:rFonts w:asciiTheme="majorHAnsi" w:hAnsiTheme="majorHAnsi" w:cstheme="majorHAnsi"/>
          <w:b/>
          <w:sz w:val="24"/>
          <w:szCs w:val="24"/>
        </w:rPr>
        <w:t>Augmented Reality</w:t>
      </w:r>
    </w:p>
    <w:p w14:paraId="09FA979A" w14:textId="77777777" w:rsidR="00A454E4" w:rsidRPr="003072C6" w:rsidRDefault="00A454E4" w:rsidP="00D36B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Augmented Reality is more likely to have a bigger impact on</w:t>
      </w:r>
      <w:r w:rsidR="00462987" w:rsidRPr="003072C6">
        <w:rPr>
          <w:rFonts w:asciiTheme="majorHAnsi" w:hAnsiTheme="majorHAnsi" w:cstheme="majorHAnsi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sz w:val="24"/>
          <w:szCs w:val="24"/>
        </w:rPr>
        <w:t>mobile</w:t>
      </w:r>
    </w:p>
    <w:p w14:paraId="6D96B2D4" w14:textId="77777777" w:rsidR="00A454E4" w:rsidRPr="003072C6" w:rsidRDefault="00A454E4" w:rsidP="00D36B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AR</w:t>
      </w:r>
      <w:r w:rsidR="00484520" w:rsidRPr="003072C6">
        <w:rPr>
          <w:rFonts w:asciiTheme="majorHAnsi" w:hAnsiTheme="majorHAnsi" w:cstheme="majorHAnsi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sz w:val="24"/>
          <w:szCs w:val="24"/>
        </w:rPr>
        <w:t>apps be widely adopted</w:t>
      </w:r>
    </w:p>
    <w:p w14:paraId="49575E95" w14:textId="77777777" w:rsidR="00A454E4" w:rsidRPr="003072C6" w:rsidRDefault="00A454E4" w:rsidP="00D36BF5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proofErr w:type="spellStart"/>
      <w:r w:rsidRPr="003072C6">
        <w:rPr>
          <w:rFonts w:asciiTheme="majorHAnsi" w:hAnsiTheme="majorHAnsi" w:cstheme="majorHAnsi"/>
          <w:sz w:val="24"/>
          <w:szCs w:val="24"/>
        </w:rPr>
        <w:t>Pokemon</w:t>
      </w:r>
      <w:proofErr w:type="spellEnd"/>
      <w:r w:rsidRPr="003072C6">
        <w:rPr>
          <w:rFonts w:asciiTheme="majorHAnsi" w:hAnsiTheme="majorHAnsi" w:cstheme="majorHAnsi"/>
          <w:sz w:val="24"/>
          <w:szCs w:val="24"/>
        </w:rPr>
        <w:t xml:space="preserve"> Go</w:t>
      </w:r>
    </w:p>
    <w:p w14:paraId="37D465CD" w14:textId="77777777" w:rsidR="00484520" w:rsidRPr="003072C6" w:rsidRDefault="00A454E4" w:rsidP="00D36BF5">
      <w:pPr>
        <w:pStyle w:val="ListParagraph"/>
        <w:numPr>
          <w:ilvl w:val="2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Over 100 million downloads on</w:t>
      </w:r>
      <w:r w:rsidR="00484520" w:rsidRPr="003072C6">
        <w:rPr>
          <w:rFonts w:asciiTheme="majorHAnsi" w:hAnsiTheme="majorHAnsi" w:cstheme="majorHAnsi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sz w:val="24"/>
          <w:szCs w:val="24"/>
        </w:rPr>
        <w:t>Android alone</w:t>
      </w:r>
    </w:p>
    <w:p w14:paraId="6A5243FC" w14:textId="77777777" w:rsidR="00A454E4" w:rsidRPr="003072C6" w:rsidRDefault="00A454E4" w:rsidP="00D36BF5">
      <w:pPr>
        <w:pStyle w:val="ListParagraph"/>
        <w:numPr>
          <w:ilvl w:val="2"/>
          <w:numId w:val="1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Over $280 million earned so far</w:t>
      </w:r>
    </w:p>
    <w:p w14:paraId="71070491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35472FB4" w14:textId="77777777" w:rsidR="00A454E4" w:rsidRPr="003072C6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3072C6">
        <w:rPr>
          <w:rFonts w:asciiTheme="majorHAnsi" w:hAnsiTheme="majorHAnsi" w:cstheme="majorHAnsi"/>
          <w:b/>
          <w:sz w:val="24"/>
          <w:szCs w:val="24"/>
        </w:rPr>
        <w:t>Augmented Reality in iOS 11</w:t>
      </w:r>
    </w:p>
    <w:p w14:paraId="06FDDE24" w14:textId="77777777" w:rsidR="00A454E4" w:rsidRPr="003072C6" w:rsidRDefault="00A454E4" w:rsidP="00D36BF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ARKit was added in iOS 11 and is a major feature of the new</w:t>
      </w:r>
      <w:r w:rsidR="00484520" w:rsidRPr="003072C6">
        <w:rPr>
          <w:rFonts w:asciiTheme="majorHAnsi" w:hAnsiTheme="majorHAnsi" w:cstheme="majorHAnsi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sz w:val="24"/>
          <w:szCs w:val="24"/>
        </w:rPr>
        <w:t>iPhones</w:t>
      </w:r>
    </w:p>
    <w:p w14:paraId="543FC512" w14:textId="77777777" w:rsidR="00484520" w:rsidRPr="003072C6" w:rsidRDefault="00A454E4" w:rsidP="00D36BF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The multiple cameras on the iPhone 8 Plus and iPhone X allow</w:t>
      </w:r>
      <w:r w:rsidR="00484520" w:rsidRPr="003072C6">
        <w:rPr>
          <w:rFonts w:asciiTheme="majorHAnsi" w:hAnsiTheme="majorHAnsi" w:cstheme="majorHAnsi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sz w:val="24"/>
          <w:szCs w:val="24"/>
        </w:rPr>
        <w:t>for more sophisticated AR</w:t>
      </w:r>
    </w:p>
    <w:p w14:paraId="2D783402" w14:textId="77777777" w:rsidR="00A454E4" w:rsidRPr="003072C6" w:rsidRDefault="00A454E4" w:rsidP="00D36BF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AR is still possible on older devices as well</w:t>
      </w:r>
    </w:p>
    <w:p w14:paraId="776FFCDA" w14:textId="77777777" w:rsidR="00484520" w:rsidRPr="002D7209" w:rsidRDefault="0048452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E442604" w14:textId="77777777" w:rsidR="003072C6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3072C6">
        <w:rPr>
          <w:rFonts w:asciiTheme="majorHAnsi" w:hAnsiTheme="majorHAnsi" w:cstheme="majorHAnsi"/>
          <w:b/>
          <w:sz w:val="24"/>
          <w:szCs w:val="24"/>
        </w:rPr>
        <w:t>Why is AR more attractive than VR?</w:t>
      </w:r>
    </w:p>
    <w:p w14:paraId="377333CE" w14:textId="77777777" w:rsidR="003072C6" w:rsidRPr="003072C6" w:rsidRDefault="003072C6" w:rsidP="00D36BF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W</w:t>
      </w:r>
      <w:r w:rsidR="00A454E4" w:rsidRPr="003072C6">
        <w:rPr>
          <w:rFonts w:asciiTheme="majorHAnsi" w:hAnsiTheme="majorHAnsi" w:cstheme="majorHAnsi"/>
          <w:sz w:val="24"/>
          <w:szCs w:val="24"/>
        </w:rPr>
        <w:t>orking out and about</w:t>
      </w:r>
      <w:r w:rsidRPr="003072C6">
        <w:rPr>
          <w:rFonts w:asciiTheme="majorHAnsi" w:hAnsiTheme="majorHAnsi" w:cstheme="majorHAnsi"/>
          <w:sz w:val="24"/>
          <w:szCs w:val="24"/>
        </w:rPr>
        <w:t xml:space="preserve"> Mobile devices</w:t>
      </w:r>
    </w:p>
    <w:p w14:paraId="59974332" w14:textId="77777777" w:rsidR="003072C6" w:rsidRPr="003072C6" w:rsidRDefault="00A454E4" w:rsidP="00D36BF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 xml:space="preserve">Your </w:t>
      </w:r>
      <w:r w:rsidR="003072C6" w:rsidRPr="003072C6">
        <w:rPr>
          <w:rFonts w:asciiTheme="majorHAnsi" w:hAnsiTheme="majorHAnsi" w:cstheme="majorHAnsi"/>
          <w:sz w:val="24"/>
          <w:szCs w:val="24"/>
        </w:rPr>
        <w:t xml:space="preserve">environment and context matters </w:t>
      </w:r>
    </w:p>
    <w:p w14:paraId="1AF9BB72" w14:textId="77777777" w:rsidR="00A454E4" w:rsidRDefault="00A454E4" w:rsidP="00D36BF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3072C6">
        <w:rPr>
          <w:rFonts w:asciiTheme="majorHAnsi" w:hAnsiTheme="majorHAnsi" w:cstheme="majorHAnsi"/>
          <w:sz w:val="24"/>
          <w:szCs w:val="24"/>
        </w:rPr>
        <w:t>It’s harder to fully block out reality to make VR “work”</w:t>
      </w:r>
    </w:p>
    <w:p w14:paraId="7998B590" w14:textId="77777777" w:rsidR="003072C6" w:rsidRPr="003072C6" w:rsidRDefault="003072C6" w:rsidP="003072C6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27A5B82" w14:textId="77777777" w:rsidR="00A454E4" w:rsidRPr="003072C6" w:rsidRDefault="00A454E4" w:rsidP="003072C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7030A0"/>
          <w:sz w:val="24"/>
          <w:szCs w:val="24"/>
        </w:rPr>
      </w:pPr>
      <w:r w:rsidRPr="003072C6">
        <w:rPr>
          <w:rFonts w:asciiTheme="majorHAnsi" w:hAnsiTheme="majorHAnsi" w:cstheme="majorHAnsi"/>
          <w:b/>
          <w:color w:val="7030A0"/>
          <w:sz w:val="24"/>
          <w:szCs w:val="24"/>
        </w:rPr>
        <w:t>Mobile can’t do hand tracking / room scale as well as dedicated</w:t>
      </w:r>
      <w:r w:rsidR="00484520" w:rsidRPr="003072C6">
        <w:rPr>
          <w:rFonts w:asciiTheme="majorHAnsi" w:hAnsiTheme="majorHAnsi" w:cstheme="majorHAnsi"/>
          <w:b/>
          <w:color w:val="7030A0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b/>
          <w:color w:val="7030A0"/>
          <w:sz w:val="24"/>
          <w:szCs w:val="24"/>
        </w:rPr>
        <w:t>hardware</w:t>
      </w:r>
      <w:r w:rsidR="003072C6" w:rsidRPr="003072C6">
        <w:rPr>
          <w:rFonts w:asciiTheme="majorHAnsi" w:hAnsiTheme="majorHAnsi" w:cstheme="majorHAnsi"/>
          <w:b/>
          <w:color w:val="7030A0"/>
          <w:sz w:val="24"/>
          <w:szCs w:val="24"/>
        </w:rPr>
        <w:t xml:space="preserve">. </w:t>
      </w:r>
      <w:r w:rsidRPr="003072C6">
        <w:rPr>
          <w:rFonts w:asciiTheme="majorHAnsi" w:hAnsiTheme="majorHAnsi" w:cstheme="majorHAnsi"/>
          <w:b/>
          <w:color w:val="7030A0"/>
          <w:sz w:val="24"/>
          <w:szCs w:val="24"/>
        </w:rPr>
        <w:t>However, the built-in cameras and contextual sensors are</w:t>
      </w:r>
      <w:r w:rsidR="00484520" w:rsidRPr="003072C6">
        <w:rPr>
          <w:rFonts w:asciiTheme="majorHAnsi" w:hAnsiTheme="majorHAnsi" w:cstheme="majorHAnsi"/>
          <w:b/>
          <w:color w:val="7030A0"/>
          <w:sz w:val="24"/>
          <w:szCs w:val="24"/>
        </w:rPr>
        <w:t xml:space="preserve"> </w:t>
      </w:r>
      <w:r w:rsidRPr="003072C6">
        <w:rPr>
          <w:rFonts w:asciiTheme="majorHAnsi" w:hAnsiTheme="majorHAnsi" w:cstheme="majorHAnsi"/>
          <w:b/>
          <w:color w:val="7030A0"/>
          <w:sz w:val="24"/>
          <w:szCs w:val="24"/>
        </w:rPr>
        <w:t>perfect for doing AR!</w:t>
      </w:r>
    </w:p>
    <w:p w14:paraId="5B15705A" w14:textId="77777777" w:rsidR="00A454E4" w:rsidRPr="002D7209" w:rsidRDefault="00A454E4" w:rsidP="00A454E4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60841CB6" w14:textId="77777777" w:rsidR="00484520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2D7209">
        <w:rPr>
          <w:rFonts w:asciiTheme="majorHAnsi" w:hAnsiTheme="majorHAnsi" w:cstheme="majorHAnsi"/>
          <w:color w:val="000000"/>
          <w:sz w:val="24"/>
          <w:szCs w:val="24"/>
        </w:rPr>
        <w:t>Apple’s Announcement of ARKit</w:t>
      </w:r>
      <w:r w:rsidR="003072C6">
        <w:rPr>
          <w:rFonts w:asciiTheme="majorHAnsi" w:hAnsiTheme="majorHAnsi" w:cstheme="majorHAnsi"/>
          <w:color w:val="000000"/>
          <w:sz w:val="24"/>
          <w:szCs w:val="24"/>
        </w:rPr>
        <w:t>:</w:t>
      </w:r>
    </w:p>
    <w:p w14:paraId="474E6129" w14:textId="77777777" w:rsidR="00484520" w:rsidRDefault="0000000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17" w:history="1">
        <w:r w:rsidR="00484520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s://www.cnbc.com/2017/09/12/watch-apple-demonstrate-iphone-8-ar-augmented-reality.html</w:t>
        </w:r>
      </w:hyperlink>
    </w:p>
    <w:p w14:paraId="24F24314" w14:textId="77777777" w:rsidR="00484520" w:rsidRDefault="0000000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18" w:history="1">
        <w:r w:rsidR="00484520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s://www.cnet.com/news/how-ios-11-arkit-will-overshadow-apple-iphone-8/</w:t>
        </w:r>
      </w:hyperlink>
    </w:p>
    <w:p w14:paraId="7D04204B" w14:textId="77777777" w:rsidR="00A454E4" w:rsidRPr="002D7209" w:rsidRDefault="0000000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19" w:history="1">
        <w:r w:rsidR="00A454E4" w:rsidRPr="002D7209">
          <w:rPr>
            <w:rStyle w:val="Hyperlink"/>
            <w:rFonts w:asciiTheme="majorHAnsi" w:hAnsiTheme="majorHAnsi" w:cstheme="majorHAnsi"/>
            <w:sz w:val="24"/>
            <w:szCs w:val="24"/>
          </w:rPr>
          <w:t>https://developer.apple.com/arkit/</w:t>
        </w:r>
      </w:hyperlink>
    </w:p>
    <w:p w14:paraId="2257C8C5" w14:textId="77777777" w:rsidR="00484520" w:rsidRDefault="00484520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</w:p>
    <w:p w14:paraId="1CBDFA38" w14:textId="77777777" w:rsidR="00A454E4" w:rsidRPr="002D7209" w:rsidRDefault="00A454E4" w:rsidP="00A454E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2D7209">
        <w:rPr>
          <w:rFonts w:asciiTheme="majorHAnsi" w:hAnsiTheme="majorHAnsi" w:cstheme="majorHAnsi"/>
          <w:color w:val="000000"/>
          <w:sz w:val="24"/>
          <w:szCs w:val="24"/>
        </w:rPr>
        <w:t xml:space="preserve">Google’s / Android’s </w:t>
      </w:r>
      <w:proofErr w:type="spellStart"/>
      <w:r w:rsidRPr="002D7209">
        <w:rPr>
          <w:rFonts w:asciiTheme="majorHAnsi" w:hAnsiTheme="majorHAnsi" w:cstheme="majorHAnsi"/>
          <w:color w:val="000000"/>
          <w:sz w:val="24"/>
          <w:szCs w:val="24"/>
        </w:rPr>
        <w:t>ARCore</w:t>
      </w:r>
      <w:proofErr w:type="spellEnd"/>
      <w:r w:rsidR="003072C6">
        <w:rPr>
          <w:rFonts w:asciiTheme="majorHAnsi" w:hAnsiTheme="majorHAnsi" w:cstheme="majorHAnsi"/>
          <w:color w:val="000000"/>
          <w:sz w:val="24"/>
          <w:szCs w:val="24"/>
        </w:rPr>
        <w:t>:</w:t>
      </w:r>
    </w:p>
    <w:p w14:paraId="3F350937" w14:textId="77777777" w:rsidR="00484520" w:rsidRDefault="0000000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20" w:history="1">
        <w:r w:rsidR="00484520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s://www.youtube.com/watch?v=NhJydpMkpug</w:t>
        </w:r>
      </w:hyperlink>
    </w:p>
    <w:p w14:paraId="70AF58C5" w14:textId="77777777" w:rsidR="00A454E4" w:rsidRDefault="00000000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hyperlink r:id="rId21" w:history="1">
        <w:r w:rsidR="00484520" w:rsidRPr="003E25F1">
          <w:rPr>
            <w:rStyle w:val="Hyperlink"/>
            <w:rFonts w:asciiTheme="majorHAnsi" w:hAnsiTheme="majorHAnsi" w:cstheme="majorHAnsi"/>
            <w:sz w:val="24"/>
            <w:szCs w:val="24"/>
          </w:rPr>
          <w:t>https://developers.google.com/ar/</w:t>
        </w:r>
      </w:hyperlink>
      <w:r w:rsidR="00484520">
        <w:rPr>
          <w:rFonts w:asciiTheme="majorHAnsi" w:hAnsiTheme="majorHAnsi" w:cstheme="majorHAnsi"/>
          <w:color w:val="0098A8"/>
          <w:sz w:val="24"/>
          <w:szCs w:val="24"/>
        </w:rPr>
        <w:t xml:space="preserve"> </w:t>
      </w:r>
    </w:p>
    <w:p w14:paraId="11ED7CF3" w14:textId="77777777" w:rsidR="006F0A3B" w:rsidRDefault="006F0A3B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</w:p>
    <w:p w14:paraId="5EDF21A9" w14:textId="77777777" w:rsidR="006F0A3B" w:rsidRDefault="006F0A3B" w:rsidP="0048452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</w:p>
    <w:p w14:paraId="311B30C1" w14:textId="77777777" w:rsidR="004509F7" w:rsidRDefault="004509F7" w:rsidP="000F72A8">
      <w:pPr>
        <w:pStyle w:val="ListParagraph"/>
        <w:jc w:val="center"/>
        <w:rPr>
          <w:b/>
          <w:sz w:val="26"/>
          <w:u w:val="single"/>
        </w:rPr>
      </w:pPr>
    </w:p>
    <w:p w14:paraId="7B2A2637" w14:textId="77777777" w:rsidR="004509F7" w:rsidRDefault="004509F7" w:rsidP="000F72A8">
      <w:pPr>
        <w:pStyle w:val="ListParagraph"/>
        <w:jc w:val="center"/>
        <w:rPr>
          <w:b/>
          <w:sz w:val="26"/>
          <w:u w:val="single"/>
        </w:rPr>
      </w:pPr>
    </w:p>
    <w:p w14:paraId="1B08FE79" w14:textId="77777777" w:rsidR="004509F7" w:rsidRDefault="004509F7" w:rsidP="000F72A8">
      <w:pPr>
        <w:pStyle w:val="ListParagraph"/>
        <w:jc w:val="center"/>
        <w:rPr>
          <w:b/>
          <w:sz w:val="26"/>
          <w:u w:val="single"/>
        </w:rPr>
      </w:pPr>
    </w:p>
    <w:p w14:paraId="4317306A" w14:textId="77777777" w:rsidR="004509F7" w:rsidRDefault="004509F7" w:rsidP="000F72A8">
      <w:pPr>
        <w:pStyle w:val="ListParagraph"/>
        <w:jc w:val="center"/>
        <w:rPr>
          <w:b/>
          <w:sz w:val="26"/>
          <w:u w:val="single"/>
        </w:rPr>
      </w:pPr>
    </w:p>
    <w:p w14:paraId="6BA91EC8" w14:textId="77777777" w:rsidR="004509F7" w:rsidRPr="004509F7" w:rsidRDefault="004509F7" w:rsidP="000F72A8">
      <w:pPr>
        <w:pStyle w:val="ListParagraph"/>
        <w:jc w:val="center"/>
        <w:rPr>
          <w:b/>
          <w:sz w:val="28"/>
          <w:u w:val="single"/>
        </w:rPr>
      </w:pPr>
    </w:p>
    <w:p w14:paraId="520EDB69" w14:textId="77777777" w:rsidR="006F0A3B" w:rsidRPr="004509F7" w:rsidRDefault="006F0A3B" w:rsidP="000F72A8">
      <w:pPr>
        <w:pStyle w:val="ListParagraph"/>
        <w:jc w:val="center"/>
        <w:rPr>
          <w:rFonts w:asciiTheme="majorHAnsi" w:hAnsiTheme="majorHAnsi" w:cstheme="majorHAnsi"/>
          <w:b/>
          <w:sz w:val="26"/>
          <w:szCs w:val="24"/>
          <w:u w:val="single"/>
        </w:rPr>
      </w:pPr>
      <w:r w:rsidRPr="004509F7">
        <w:rPr>
          <w:rFonts w:asciiTheme="majorHAnsi" w:hAnsiTheme="majorHAnsi" w:cstheme="majorHAnsi"/>
          <w:b/>
          <w:sz w:val="26"/>
          <w:szCs w:val="24"/>
          <w:u w:val="single"/>
        </w:rPr>
        <w:t>Wearables</w:t>
      </w:r>
    </w:p>
    <w:p w14:paraId="1F04359F" w14:textId="77777777" w:rsidR="000229AF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4509F7">
        <w:rPr>
          <w:rFonts w:asciiTheme="majorHAnsi" w:hAnsiTheme="majorHAnsi" w:cstheme="majorHAnsi"/>
          <w:b/>
          <w:sz w:val="24"/>
          <w:szCs w:val="24"/>
        </w:rPr>
        <w:t>Mobile Computing</w:t>
      </w:r>
    </w:p>
    <w:p w14:paraId="7F89CC81" w14:textId="77777777" w:rsidR="004509F7" w:rsidRPr="004509F7" w:rsidRDefault="004509F7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Mobile Computing refers a technology that allows transmission of data, voice and video via a computer or any other wireless enabled device. </w:t>
      </w:r>
    </w:p>
    <w:p w14:paraId="64777675" w14:textId="77777777" w:rsidR="004509F7" w:rsidRPr="004509F7" w:rsidRDefault="004509F7" w:rsidP="004509F7">
      <w:pPr>
        <w:shd w:val="clear" w:color="auto" w:fill="FFFFFF"/>
        <w:rPr>
          <w:rFonts w:asciiTheme="majorHAnsi" w:hAnsiTheme="majorHAnsi" w:cstheme="majorHAnsi"/>
          <w:sz w:val="24"/>
          <w:szCs w:val="24"/>
        </w:rPr>
      </w:pPr>
    </w:p>
    <w:p w14:paraId="5608619C" w14:textId="77777777" w:rsidR="004509F7" w:rsidRDefault="004509F7" w:rsidP="004509F7">
      <w:pPr>
        <w:shd w:val="clear" w:color="auto" w:fill="FFFFFF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b/>
          <w:sz w:val="24"/>
          <w:szCs w:val="24"/>
          <w:u w:val="single"/>
        </w:rPr>
        <w:t>Definition 1:</w:t>
      </w:r>
      <w:r w:rsidRPr="004509F7">
        <w:rPr>
          <w:rFonts w:asciiTheme="majorHAnsi" w:hAnsiTheme="majorHAnsi" w:cstheme="majorHAnsi"/>
          <w:sz w:val="24"/>
          <w:szCs w:val="24"/>
        </w:rPr>
        <w:t xml:space="preserve"> The ability to use technology in </w:t>
      </w:r>
      <w:r>
        <w:rPr>
          <w:rFonts w:asciiTheme="majorHAnsi" w:hAnsiTheme="majorHAnsi" w:cstheme="majorHAnsi"/>
          <w:sz w:val="24"/>
          <w:szCs w:val="24"/>
        </w:rPr>
        <w:t>a non-static environment (</w:t>
      </w:r>
      <w:r w:rsidRPr="004509F7">
        <w:rPr>
          <w:rFonts w:asciiTheme="majorHAnsi" w:hAnsiTheme="majorHAnsi" w:cstheme="majorHAnsi"/>
          <w:sz w:val="24"/>
          <w:szCs w:val="24"/>
        </w:rPr>
        <w:t>remote or mobiles</w:t>
      </w:r>
      <w:r>
        <w:rPr>
          <w:rFonts w:asciiTheme="majorHAnsi" w:hAnsiTheme="majorHAnsi" w:cstheme="majorHAnsi"/>
          <w:sz w:val="24"/>
          <w:szCs w:val="24"/>
        </w:rPr>
        <w:t>)</w:t>
      </w:r>
      <w:r w:rsidRPr="004509F7">
        <w:rPr>
          <w:rFonts w:asciiTheme="majorHAnsi" w:hAnsiTheme="majorHAnsi" w:cstheme="majorHAnsi"/>
          <w:sz w:val="24"/>
          <w:szCs w:val="24"/>
        </w:rPr>
        <w:t xml:space="preserve"> based on the use of battery powered, portable, and wireless computing and communication devices, like </w:t>
      </w:r>
      <w:r w:rsidRPr="004509F7">
        <w:rPr>
          <w:rFonts w:asciiTheme="majorHAnsi" w:hAnsiTheme="majorHAnsi" w:cstheme="majorHAnsi"/>
          <w:i/>
          <w:sz w:val="24"/>
          <w:szCs w:val="24"/>
        </w:rPr>
        <w:t>smart mobile phones, wearable computers and personal digital assistants (PDAs).</w:t>
      </w:r>
      <w:r w:rsidRPr="004509F7">
        <w:rPr>
          <w:rFonts w:asciiTheme="majorHAnsi" w:hAnsiTheme="majorHAnsi" w:cstheme="majorHAnsi"/>
          <w:sz w:val="24"/>
          <w:szCs w:val="24"/>
        </w:rPr>
        <w:t> </w:t>
      </w:r>
    </w:p>
    <w:p w14:paraId="1A958839" w14:textId="77777777" w:rsidR="004509F7" w:rsidRPr="004509F7" w:rsidRDefault="004509F7" w:rsidP="004509F7">
      <w:pPr>
        <w:shd w:val="clear" w:color="auto" w:fill="FFFFFF"/>
        <w:rPr>
          <w:rFonts w:asciiTheme="majorHAnsi" w:hAnsiTheme="majorHAnsi" w:cstheme="majorHAnsi"/>
          <w:i/>
          <w:sz w:val="24"/>
          <w:szCs w:val="24"/>
          <w:u w:val="single"/>
        </w:rPr>
      </w:pPr>
      <w:r w:rsidRPr="004509F7">
        <w:rPr>
          <w:rFonts w:asciiTheme="majorHAnsi" w:hAnsiTheme="majorHAnsi" w:cstheme="majorHAnsi"/>
          <w:i/>
          <w:sz w:val="24"/>
          <w:szCs w:val="24"/>
          <w:u w:val="single"/>
        </w:rPr>
        <w:t xml:space="preserve">Link: </w:t>
      </w:r>
      <w:hyperlink r:id="rId22" w:history="1">
        <w:r w:rsidRPr="004509F7">
          <w:rPr>
            <w:rFonts w:asciiTheme="majorHAnsi" w:hAnsiTheme="majorHAnsi" w:cstheme="majorHAnsi"/>
            <w:i/>
            <w:sz w:val="24"/>
            <w:szCs w:val="24"/>
            <w:u w:val="single"/>
          </w:rPr>
          <w:t>Context as a Necessity in Mobile Applications</w:t>
        </w:r>
      </w:hyperlink>
    </w:p>
    <w:p w14:paraId="7597B16B" w14:textId="77777777" w:rsidR="004509F7" w:rsidRPr="004509F7" w:rsidRDefault="004509F7" w:rsidP="004509F7">
      <w:pPr>
        <w:shd w:val="clear" w:color="auto" w:fill="FFFFFF"/>
        <w:rPr>
          <w:rFonts w:asciiTheme="majorHAnsi" w:hAnsiTheme="majorHAnsi" w:cstheme="majorHAnsi"/>
          <w:sz w:val="24"/>
          <w:szCs w:val="24"/>
        </w:rPr>
      </w:pPr>
    </w:p>
    <w:p w14:paraId="577E5759" w14:textId="77777777" w:rsidR="004509F7" w:rsidRDefault="004509F7" w:rsidP="004509F7">
      <w:pPr>
        <w:shd w:val="clear" w:color="auto" w:fill="FFFFFF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b/>
          <w:sz w:val="24"/>
          <w:szCs w:val="24"/>
        </w:rPr>
        <w:t>Definition 2:</w:t>
      </w:r>
      <w:r>
        <w:rPr>
          <w:rFonts w:asciiTheme="majorHAnsi" w:hAnsiTheme="majorHAnsi" w:cstheme="majorHAnsi"/>
          <w:sz w:val="24"/>
          <w:szCs w:val="24"/>
        </w:rPr>
        <w:t xml:space="preserve"> The</w:t>
      </w:r>
      <w:r w:rsidR="00FE11AA">
        <w:rPr>
          <w:rFonts w:asciiTheme="majorHAnsi" w:hAnsiTheme="majorHAnsi" w:cstheme="majorHAnsi"/>
          <w:sz w:val="24"/>
          <w:szCs w:val="24"/>
        </w:rPr>
        <w:t xml:space="preserve"> ‘untethered’</w:t>
      </w:r>
      <w:r w:rsidR="00FE11AA" w:rsidRPr="004509F7">
        <w:rPr>
          <w:rFonts w:asciiTheme="majorHAnsi" w:hAnsiTheme="majorHAnsi" w:cstheme="majorHAnsi"/>
          <w:sz w:val="24"/>
          <w:szCs w:val="24"/>
        </w:rPr>
        <w:t xml:space="preserve"> </w:t>
      </w:r>
      <w:r w:rsidRPr="004509F7">
        <w:rPr>
          <w:rFonts w:asciiTheme="majorHAnsi" w:hAnsiTheme="majorHAnsi" w:cstheme="majorHAnsi"/>
          <w:sz w:val="24"/>
          <w:szCs w:val="24"/>
        </w:rPr>
        <w:t>use technology</w:t>
      </w:r>
      <w:r w:rsidR="00FE11AA">
        <w:rPr>
          <w:rFonts w:asciiTheme="majorHAnsi" w:hAnsiTheme="majorHAnsi" w:cstheme="majorHAnsi"/>
          <w:sz w:val="24"/>
          <w:szCs w:val="24"/>
        </w:rPr>
        <w:t xml:space="preserve"> that is not physically connected </w:t>
      </w:r>
      <w:r w:rsidRPr="004509F7">
        <w:rPr>
          <w:rFonts w:asciiTheme="majorHAnsi" w:hAnsiTheme="majorHAnsi" w:cstheme="majorHAnsi"/>
          <w:sz w:val="24"/>
          <w:szCs w:val="24"/>
        </w:rPr>
        <w:t>in</w:t>
      </w:r>
      <w:r w:rsidR="00FE11A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FE11AA">
        <w:rPr>
          <w:rFonts w:asciiTheme="majorHAnsi" w:hAnsiTheme="majorHAnsi" w:cstheme="majorHAnsi"/>
          <w:sz w:val="24"/>
          <w:szCs w:val="24"/>
        </w:rPr>
        <w:t>non static</w:t>
      </w:r>
      <w:proofErr w:type="spellEnd"/>
      <w:r w:rsidR="00FE11AA">
        <w:rPr>
          <w:rFonts w:asciiTheme="majorHAnsi" w:hAnsiTheme="majorHAnsi" w:cstheme="majorHAnsi"/>
          <w:sz w:val="24"/>
          <w:szCs w:val="24"/>
        </w:rPr>
        <w:t xml:space="preserve"> environments. I</w:t>
      </w:r>
      <w:r w:rsidRPr="004509F7">
        <w:rPr>
          <w:rFonts w:asciiTheme="majorHAnsi" w:hAnsiTheme="majorHAnsi" w:cstheme="majorHAnsi"/>
          <w:sz w:val="24"/>
          <w:szCs w:val="24"/>
        </w:rPr>
        <w:t>t requires that the mobile computing activity be connected wirelessly to and through the Internet or to</w:t>
      </w:r>
      <w:r w:rsidR="00FE11AA">
        <w:rPr>
          <w:rFonts w:asciiTheme="majorHAnsi" w:hAnsiTheme="majorHAnsi" w:cstheme="majorHAnsi"/>
          <w:sz w:val="24"/>
          <w:szCs w:val="24"/>
        </w:rPr>
        <w:t xml:space="preserve"> and through a private network.</w:t>
      </w:r>
    </w:p>
    <w:p w14:paraId="24E9C661" w14:textId="77777777" w:rsidR="004509F7" w:rsidRPr="004509F7" w:rsidRDefault="00000000" w:rsidP="004509F7">
      <w:pPr>
        <w:shd w:val="clear" w:color="auto" w:fill="FFFFFF"/>
        <w:rPr>
          <w:rFonts w:asciiTheme="majorHAnsi" w:hAnsiTheme="majorHAnsi" w:cstheme="majorHAnsi"/>
          <w:i/>
          <w:sz w:val="24"/>
          <w:szCs w:val="24"/>
          <w:u w:val="single"/>
        </w:rPr>
      </w:pPr>
      <w:hyperlink r:id="rId23" w:history="1">
        <w:r w:rsidR="004509F7" w:rsidRPr="004509F7">
          <w:rPr>
            <w:rFonts w:asciiTheme="majorHAnsi" w:hAnsiTheme="majorHAnsi" w:cstheme="majorHAnsi"/>
            <w:i/>
            <w:sz w:val="24"/>
            <w:szCs w:val="24"/>
            <w:u w:val="single"/>
          </w:rPr>
          <w:t>Link: Agile Patient Care with Distributed M-Health Applications</w:t>
        </w:r>
      </w:hyperlink>
    </w:p>
    <w:p w14:paraId="376C30EF" w14:textId="77777777" w:rsidR="004509F7" w:rsidRPr="004509F7" w:rsidRDefault="004509F7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4C9E156B" w14:textId="77777777" w:rsidR="00FE11AA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 xml:space="preserve">The term </w:t>
      </w:r>
      <w:r w:rsidRPr="00FE11AA">
        <w:rPr>
          <w:rFonts w:asciiTheme="majorHAnsi" w:hAnsiTheme="majorHAnsi" w:cstheme="majorHAnsi"/>
          <w:b/>
          <w:sz w:val="24"/>
          <w:szCs w:val="24"/>
        </w:rPr>
        <w:t xml:space="preserve">“wearable computing” </w:t>
      </w:r>
      <w:r w:rsidRPr="004509F7">
        <w:rPr>
          <w:rFonts w:asciiTheme="majorHAnsi" w:hAnsiTheme="majorHAnsi" w:cstheme="majorHAnsi"/>
          <w:sz w:val="24"/>
          <w:szCs w:val="24"/>
        </w:rPr>
        <w:t>is really built around any</w:t>
      </w:r>
      <w:r w:rsidR="004509F7">
        <w:rPr>
          <w:rFonts w:asciiTheme="majorHAnsi" w:hAnsiTheme="majorHAnsi" w:cstheme="majorHAnsi"/>
          <w:sz w:val="24"/>
          <w:szCs w:val="24"/>
        </w:rPr>
        <w:t xml:space="preserve"> </w:t>
      </w:r>
      <w:r w:rsidRPr="004509F7">
        <w:rPr>
          <w:rFonts w:asciiTheme="majorHAnsi" w:hAnsiTheme="majorHAnsi" w:cstheme="majorHAnsi"/>
          <w:sz w:val="24"/>
          <w:szCs w:val="24"/>
        </w:rPr>
        <w:t xml:space="preserve">device that is attached or worn in </w:t>
      </w:r>
      <w:r w:rsidR="00FE11AA">
        <w:rPr>
          <w:rFonts w:asciiTheme="majorHAnsi" w:hAnsiTheme="majorHAnsi" w:cstheme="majorHAnsi"/>
          <w:sz w:val="24"/>
          <w:szCs w:val="24"/>
        </w:rPr>
        <w:t>s</w:t>
      </w:r>
      <w:r w:rsidRPr="004509F7">
        <w:rPr>
          <w:rFonts w:asciiTheme="majorHAnsi" w:hAnsiTheme="majorHAnsi" w:cstheme="majorHAnsi"/>
          <w:sz w:val="24"/>
          <w:szCs w:val="24"/>
        </w:rPr>
        <w:t>ome way</w:t>
      </w:r>
      <w:r w:rsidR="00FE11AA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67A8867B" w14:textId="77777777" w:rsidR="000229AF" w:rsidRPr="004509F7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</w:t>
      </w:r>
      <w:r w:rsidR="000229AF" w:rsidRPr="004509F7">
        <w:rPr>
          <w:rFonts w:asciiTheme="majorHAnsi" w:hAnsiTheme="majorHAnsi" w:cstheme="majorHAnsi"/>
          <w:sz w:val="24"/>
          <w:szCs w:val="24"/>
        </w:rPr>
        <w:t>ossibilities here are vast</w:t>
      </w:r>
    </w:p>
    <w:p w14:paraId="473C0A01" w14:textId="77777777" w:rsidR="000229AF" w:rsidRPr="00FE11AA" w:rsidRDefault="000229AF" w:rsidP="00D36B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Mobile sensors</w:t>
      </w:r>
    </w:p>
    <w:p w14:paraId="6558A2BA" w14:textId="77777777" w:rsidR="000229AF" w:rsidRPr="00FE11AA" w:rsidRDefault="000229AF" w:rsidP="00D36B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User interfaces</w:t>
      </w:r>
    </w:p>
    <w:p w14:paraId="146795A9" w14:textId="77777777" w:rsidR="000229AF" w:rsidRPr="00FE11AA" w:rsidRDefault="000229AF" w:rsidP="00D36B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NFC communication</w:t>
      </w:r>
      <w:r w:rsidR="00FE11AA">
        <w:rPr>
          <w:rFonts w:asciiTheme="majorHAnsi" w:hAnsiTheme="majorHAnsi" w:cstheme="majorHAnsi"/>
          <w:sz w:val="24"/>
          <w:szCs w:val="24"/>
        </w:rPr>
        <w:t xml:space="preserve"> (</w:t>
      </w:r>
      <w:r w:rsidR="00FE11AA" w:rsidRPr="00FE11AA">
        <w:rPr>
          <w:rFonts w:asciiTheme="majorHAnsi" w:hAnsiTheme="majorHAnsi" w:cstheme="majorHAnsi"/>
          <w:sz w:val="24"/>
          <w:szCs w:val="24"/>
        </w:rPr>
        <w:t>Near Field Communication)</w:t>
      </w:r>
    </w:p>
    <w:p w14:paraId="64E530EF" w14:textId="77777777" w:rsidR="00FE11AA" w:rsidRPr="00FE11AA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E11AA">
        <w:rPr>
          <w:rFonts w:asciiTheme="majorHAnsi" w:hAnsiTheme="majorHAnsi" w:cstheme="majorHAnsi"/>
          <w:b/>
          <w:sz w:val="24"/>
          <w:szCs w:val="24"/>
        </w:rPr>
        <w:t>In Realistic Wearable Computing</w:t>
      </w:r>
    </w:p>
    <w:p w14:paraId="47933809" w14:textId="77777777" w:rsidR="00FE11AA" w:rsidRPr="00FE11AA" w:rsidRDefault="00FE11AA" w:rsidP="00D36B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 M</w:t>
      </w:r>
      <w:r w:rsidR="000229AF" w:rsidRPr="00FE11AA">
        <w:rPr>
          <w:rFonts w:asciiTheme="majorHAnsi" w:hAnsiTheme="majorHAnsi" w:cstheme="majorHAnsi"/>
          <w:sz w:val="24"/>
          <w:szCs w:val="24"/>
        </w:rPr>
        <w:t>ilitary is very interested in mobile</w:t>
      </w:r>
      <w:r w:rsidRPr="00FE11AA">
        <w:rPr>
          <w:rFonts w:asciiTheme="majorHAnsi" w:hAnsiTheme="majorHAnsi" w:cstheme="majorHAnsi"/>
          <w:sz w:val="24"/>
          <w:szCs w:val="24"/>
        </w:rPr>
        <w:t xml:space="preserve"> </w:t>
      </w:r>
      <w:r w:rsidR="000229AF" w:rsidRPr="00FE11AA">
        <w:rPr>
          <w:rFonts w:asciiTheme="majorHAnsi" w:hAnsiTheme="majorHAnsi" w:cstheme="majorHAnsi"/>
          <w:sz w:val="24"/>
          <w:szCs w:val="24"/>
        </w:rPr>
        <w:t>computing</w:t>
      </w:r>
    </w:p>
    <w:p w14:paraId="75D98ABB" w14:textId="77777777" w:rsidR="000229AF" w:rsidRPr="00FE11AA" w:rsidRDefault="000229AF" w:rsidP="00D36BF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Soldiers on the field could benefit from:</w:t>
      </w:r>
    </w:p>
    <w:p w14:paraId="35AC237E" w14:textId="77777777" w:rsidR="000229AF" w:rsidRPr="00FE11AA" w:rsidRDefault="000229AF" w:rsidP="00D36BF5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Improved hands-free communication</w:t>
      </w:r>
    </w:p>
    <w:p w14:paraId="27DA607B" w14:textId="77777777" w:rsidR="000229AF" w:rsidRPr="00FE11AA" w:rsidRDefault="000229AF" w:rsidP="00D36BF5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Mission / environmental information</w:t>
      </w:r>
    </w:p>
    <w:p w14:paraId="7FB42200" w14:textId="77777777" w:rsidR="00FE11AA" w:rsidRDefault="000229AF" w:rsidP="00D36BF5">
      <w:pPr>
        <w:pStyle w:val="ListParagraph"/>
        <w:numPr>
          <w:ilvl w:val="2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Vital statistics being sent back to command</w:t>
      </w:r>
      <w:r w:rsidR="00FE11AA" w:rsidRPr="00FE11A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C89599A" w14:textId="77777777" w:rsidR="00FE11AA" w:rsidRPr="00FE11AA" w:rsidRDefault="000229AF" w:rsidP="00D36B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Medical use (aka telemedicine)</w:t>
      </w:r>
    </w:p>
    <w:p w14:paraId="7C3F4FAB" w14:textId="77777777" w:rsidR="00FE11AA" w:rsidRPr="00FE11AA" w:rsidRDefault="000229AF" w:rsidP="00D36BF5">
      <w:pPr>
        <w:pStyle w:val="ListParagraph"/>
        <w:numPr>
          <w:ilvl w:val="2"/>
          <w:numId w:val="1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Monitoring patient vitals</w:t>
      </w:r>
    </w:p>
    <w:p w14:paraId="23E05473" w14:textId="77777777" w:rsidR="000229AF" w:rsidRPr="00FE11AA" w:rsidRDefault="000229AF" w:rsidP="00D36BF5">
      <w:pPr>
        <w:pStyle w:val="ListParagraph"/>
        <w:numPr>
          <w:ilvl w:val="2"/>
          <w:numId w:val="1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Administering medicine</w:t>
      </w:r>
    </w:p>
    <w:p w14:paraId="70148708" w14:textId="77777777" w:rsidR="000229AF" w:rsidRPr="00FE11AA" w:rsidRDefault="000229AF" w:rsidP="00D36BF5">
      <w:pPr>
        <w:pStyle w:val="ListParagraph"/>
        <w:numPr>
          <w:ilvl w:val="2"/>
          <w:numId w:val="1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Patient records</w:t>
      </w:r>
    </w:p>
    <w:p w14:paraId="5E8D3424" w14:textId="77777777" w:rsidR="000229AF" w:rsidRPr="00FE11AA" w:rsidRDefault="000229AF" w:rsidP="00D36BF5">
      <w:pPr>
        <w:pStyle w:val="ListParagraph"/>
        <w:numPr>
          <w:ilvl w:val="2"/>
          <w:numId w:val="1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Virtual visits</w:t>
      </w:r>
    </w:p>
    <w:p w14:paraId="6A163B31" w14:textId="77777777" w:rsidR="000229AF" w:rsidRPr="004509F7" w:rsidRDefault="000229AF" w:rsidP="00D36BF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Smart clothing</w:t>
      </w:r>
    </w:p>
    <w:p w14:paraId="71E9B923" w14:textId="77777777" w:rsidR="00FE11AA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14:paraId="2E707AF6" w14:textId="77777777" w:rsidR="00FE11AA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14:paraId="2C2A03F6" w14:textId="77777777" w:rsidR="00FE11AA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14:paraId="62E6D0FA" w14:textId="77777777" w:rsidR="00FE11AA" w:rsidRDefault="00FE11AA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14:paraId="4BEBF424" w14:textId="77777777" w:rsidR="000229AF" w:rsidRPr="00FE11AA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FE11AA">
        <w:rPr>
          <w:rFonts w:asciiTheme="majorHAnsi" w:hAnsiTheme="majorHAnsi" w:cstheme="majorHAnsi"/>
          <w:b/>
          <w:color w:val="000000"/>
          <w:sz w:val="24"/>
          <w:szCs w:val="24"/>
        </w:rPr>
        <w:lastRenderedPageBreak/>
        <w:t>Everyday Realistic Wearable Technology</w:t>
      </w:r>
    </w:p>
    <w:p w14:paraId="3601E371" w14:textId="77777777" w:rsidR="000229AF" w:rsidRPr="00FE11AA" w:rsidRDefault="000229AF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>Smart Watches</w:t>
      </w:r>
    </w:p>
    <w:p w14:paraId="017F4224" w14:textId="77777777" w:rsidR="000229AF" w:rsidRPr="00FE11AA" w:rsidRDefault="000229AF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 xml:space="preserve">Apple Watch - </w:t>
      </w:r>
      <w:r w:rsidRPr="00FE11AA">
        <w:rPr>
          <w:rFonts w:asciiTheme="majorHAnsi" w:hAnsiTheme="majorHAnsi" w:cstheme="majorHAnsi"/>
          <w:color w:val="0098A8"/>
          <w:sz w:val="24"/>
          <w:szCs w:val="24"/>
        </w:rPr>
        <w:t>https://www.apple.com/watch/</w:t>
      </w:r>
    </w:p>
    <w:p w14:paraId="0A191BA0" w14:textId="77777777" w:rsidR="000229AF" w:rsidRPr="00FE11AA" w:rsidRDefault="00FE11AA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r w:rsidRPr="00FE11AA">
        <w:rPr>
          <w:rFonts w:asciiTheme="majorHAnsi" w:eastAsia="ArialMT" w:hAnsiTheme="majorHAnsi" w:cstheme="majorHAnsi"/>
          <w:color w:val="000000"/>
          <w:sz w:val="24"/>
          <w:szCs w:val="24"/>
        </w:rPr>
        <w:t>A</w:t>
      </w:r>
      <w:r w:rsidR="000229AF" w:rsidRPr="00FE11AA">
        <w:rPr>
          <w:rFonts w:asciiTheme="majorHAnsi" w:hAnsiTheme="majorHAnsi" w:cstheme="majorHAnsi"/>
          <w:color w:val="000000"/>
          <w:sz w:val="24"/>
          <w:szCs w:val="24"/>
        </w:rPr>
        <w:t xml:space="preserve">ndroid Wear - </w:t>
      </w:r>
      <w:r w:rsidR="000229AF" w:rsidRPr="00FE11AA">
        <w:rPr>
          <w:rFonts w:asciiTheme="majorHAnsi" w:hAnsiTheme="majorHAnsi" w:cstheme="majorHAnsi"/>
          <w:color w:val="0098A8"/>
          <w:sz w:val="24"/>
          <w:szCs w:val="24"/>
        </w:rPr>
        <w:t>https://www.android.com/wear/</w:t>
      </w:r>
    </w:p>
    <w:p w14:paraId="0045739D" w14:textId="77777777" w:rsidR="000229AF" w:rsidRPr="00FE11AA" w:rsidRDefault="000229AF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>Some proprietary watches</w:t>
      </w:r>
    </w:p>
    <w:p w14:paraId="03710CA4" w14:textId="77777777" w:rsidR="000229AF" w:rsidRPr="00FE11AA" w:rsidRDefault="000229AF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>Personal Fitness Devices</w:t>
      </w:r>
    </w:p>
    <w:p w14:paraId="22FEAD0F" w14:textId="77777777" w:rsidR="000229AF" w:rsidRPr="00FE11AA" w:rsidRDefault="000229AF" w:rsidP="00D36BF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 xml:space="preserve">Fitbit - </w:t>
      </w:r>
      <w:r w:rsidRPr="00FE11AA">
        <w:rPr>
          <w:rFonts w:asciiTheme="majorHAnsi" w:hAnsiTheme="majorHAnsi" w:cstheme="majorHAnsi"/>
          <w:color w:val="0098A8"/>
          <w:sz w:val="24"/>
          <w:szCs w:val="24"/>
        </w:rPr>
        <w:t>https://www.fitbit.com/home</w:t>
      </w:r>
    </w:p>
    <w:p w14:paraId="1F41EEDE" w14:textId="77777777" w:rsidR="000229AF" w:rsidRDefault="000229AF" w:rsidP="00D36BF5">
      <w:pPr>
        <w:pStyle w:val="ListParagraph"/>
        <w:numPr>
          <w:ilvl w:val="0"/>
          <w:numId w:val="20"/>
        </w:numPr>
        <w:rPr>
          <w:rFonts w:asciiTheme="majorHAnsi" w:hAnsiTheme="majorHAnsi" w:cstheme="majorHAnsi"/>
          <w:color w:val="000000"/>
          <w:sz w:val="24"/>
          <w:szCs w:val="24"/>
        </w:rPr>
      </w:pPr>
      <w:r w:rsidRPr="00FE11AA">
        <w:rPr>
          <w:rFonts w:asciiTheme="majorHAnsi" w:hAnsiTheme="majorHAnsi" w:cstheme="majorHAnsi"/>
          <w:color w:val="000000"/>
          <w:sz w:val="24"/>
          <w:szCs w:val="24"/>
        </w:rPr>
        <w:t>Other devices</w:t>
      </w:r>
    </w:p>
    <w:p w14:paraId="3F757E75" w14:textId="77777777" w:rsidR="00FE11AA" w:rsidRPr="00FE11AA" w:rsidRDefault="00FE11AA" w:rsidP="00FE11AA">
      <w:pPr>
        <w:pStyle w:val="ListParagraph"/>
        <w:rPr>
          <w:rFonts w:asciiTheme="majorHAnsi" w:hAnsiTheme="majorHAnsi" w:cstheme="majorHAnsi"/>
          <w:color w:val="000000"/>
          <w:sz w:val="24"/>
          <w:szCs w:val="24"/>
        </w:rPr>
      </w:pPr>
    </w:p>
    <w:p w14:paraId="1981371B" w14:textId="77777777" w:rsidR="00FE11AA" w:rsidRDefault="000229AF" w:rsidP="00D36BF5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8"/>
          <w:szCs w:val="24"/>
        </w:rPr>
      </w:pPr>
      <w:r w:rsidRPr="00FE11AA">
        <w:rPr>
          <w:rFonts w:asciiTheme="majorHAnsi" w:hAnsiTheme="majorHAnsi" w:cstheme="majorHAnsi"/>
          <w:b/>
          <w:sz w:val="28"/>
          <w:szCs w:val="24"/>
        </w:rPr>
        <w:t>Why in mobile?</w:t>
      </w:r>
    </w:p>
    <w:p w14:paraId="0D2BD02B" w14:textId="77777777" w:rsidR="00FE11AA" w:rsidRDefault="000229AF" w:rsidP="00D36B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They are, by definition, mobile devices</w:t>
      </w:r>
    </w:p>
    <w:p w14:paraId="64DDAE6D" w14:textId="77777777" w:rsidR="00FE11AA" w:rsidRPr="00FE11AA" w:rsidRDefault="000229AF" w:rsidP="00D36B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They often run versions of the operating systems we are</w:t>
      </w:r>
      <w:r w:rsidR="00FE11AA" w:rsidRPr="00FE11AA">
        <w:rPr>
          <w:rFonts w:asciiTheme="majorHAnsi" w:hAnsiTheme="majorHAnsi" w:cstheme="majorHAnsi"/>
          <w:sz w:val="24"/>
          <w:szCs w:val="24"/>
        </w:rPr>
        <w:t xml:space="preserve"> </w:t>
      </w:r>
      <w:r w:rsidRPr="00FE11AA">
        <w:rPr>
          <w:rFonts w:asciiTheme="majorHAnsi" w:hAnsiTheme="majorHAnsi" w:cstheme="majorHAnsi"/>
          <w:sz w:val="24"/>
          <w:szCs w:val="24"/>
        </w:rPr>
        <w:t>already working with (</w:t>
      </w:r>
      <w:proofErr w:type="spellStart"/>
      <w:r w:rsidRPr="00FE11AA">
        <w:rPr>
          <w:rFonts w:asciiTheme="majorHAnsi" w:hAnsiTheme="majorHAnsi" w:cstheme="majorHAnsi"/>
          <w:sz w:val="24"/>
          <w:szCs w:val="24"/>
        </w:rPr>
        <w:t>watchOS</w:t>
      </w:r>
      <w:proofErr w:type="spellEnd"/>
      <w:r w:rsidRPr="00FE11AA">
        <w:rPr>
          <w:rFonts w:asciiTheme="majorHAnsi" w:hAnsiTheme="majorHAnsi" w:cstheme="majorHAnsi"/>
          <w:sz w:val="24"/>
          <w:szCs w:val="24"/>
        </w:rPr>
        <w:t xml:space="preserve"> </w:t>
      </w:r>
      <w:r w:rsidRPr="00FE11AA">
        <w:rPr>
          <w:rFonts w:ascii="Cambria Math" w:eastAsia="MS-PGothic" w:hAnsi="Cambria Math" w:cs="Cambria Math"/>
          <w:sz w:val="24"/>
          <w:szCs w:val="24"/>
        </w:rPr>
        <w:t>⇔</w:t>
      </w:r>
      <w:r w:rsidRPr="00FE11AA">
        <w:rPr>
          <w:rFonts w:asciiTheme="majorHAnsi" w:eastAsia="MS-PGothic" w:hAnsiTheme="majorHAnsi" w:cstheme="majorHAnsi"/>
          <w:sz w:val="24"/>
          <w:szCs w:val="24"/>
        </w:rPr>
        <w:t xml:space="preserve"> </w:t>
      </w:r>
      <w:r w:rsidRPr="00FE11AA">
        <w:rPr>
          <w:rFonts w:asciiTheme="majorHAnsi" w:hAnsiTheme="majorHAnsi" w:cstheme="majorHAnsi"/>
          <w:sz w:val="24"/>
          <w:szCs w:val="24"/>
        </w:rPr>
        <w:t xml:space="preserve">iOS and Android Wear </w:t>
      </w:r>
      <w:r w:rsidRPr="00FE11AA">
        <w:rPr>
          <w:rFonts w:ascii="Cambria Math" w:eastAsia="MS-PGothic" w:hAnsi="Cambria Math" w:cs="Cambria Math"/>
          <w:sz w:val="24"/>
          <w:szCs w:val="24"/>
        </w:rPr>
        <w:t>⇔</w:t>
      </w:r>
      <w:r w:rsidR="00FE11AA" w:rsidRPr="00FE11AA">
        <w:rPr>
          <w:rFonts w:ascii="Cambria Math" w:eastAsia="MS-PGothic" w:hAnsi="Cambria Math" w:cs="Cambria Math"/>
          <w:sz w:val="24"/>
          <w:szCs w:val="24"/>
        </w:rPr>
        <w:t xml:space="preserve"> </w:t>
      </w:r>
      <w:r w:rsidRPr="00FE11AA">
        <w:rPr>
          <w:rFonts w:asciiTheme="majorHAnsi" w:hAnsiTheme="majorHAnsi" w:cstheme="majorHAnsi"/>
          <w:sz w:val="24"/>
          <w:szCs w:val="24"/>
        </w:rPr>
        <w:t>Android)</w:t>
      </w:r>
    </w:p>
    <w:p w14:paraId="27797D44" w14:textId="77777777" w:rsidR="00FE11AA" w:rsidRPr="00FE11AA" w:rsidRDefault="00FE11AA" w:rsidP="00D36B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T</w:t>
      </w:r>
      <w:r w:rsidR="000229AF" w:rsidRPr="00FE11AA">
        <w:rPr>
          <w:rFonts w:asciiTheme="majorHAnsi" w:hAnsiTheme="majorHAnsi" w:cstheme="majorHAnsi"/>
          <w:sz w:val="24"/>
          <w:szCs w:val="24"/>
        </w:rPr>
        <w:t>he devices work best when paired with a phone</w:t>
      </w:r>
      <w:r w:rsidRPr="00FE11AA">
        <w:rPr>
          <w:rFonts w:asciiTheme="majorHAnsi" w:hAnsiTheme="majorHAnsi" w:cstheme="majorHAnsi"/>
          <w:sz w:val="24"/>
          <w:szCs w:val="24"/>
        </w:rPr>
        <w:t xml:space="preserve"> (in most cases) </w:t>
      </w:r>
      <w:r w:rsidR="000229AF" w:rsidRPr="00FE11AA">
        <w:rPr>
          <w:rFonts w:asciiTheme="majorHAnsi" w:hAnsiTheme="majorHAnsi" w:cstheme="majorHAnsi"/>
          <w:sz w:val="24"/>
          <w:szCs w:val="24"/>
        </w:rPr>
        <w:t>or other mobile device</w:t>
      </w:r>
    </w:p>
    <w:p w14:paraId="7AC7623B" w14:textId="77777777" w:rsidR="000229AF" w:rsidRPr="00FE11AA" w:rsidRDefault="000229AF" w:rsidP="00D36B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sz w:val="24"/>
          <w:szCs w:val="24"/>
        </w:rPr>
        <w:t>Most apps come as part of a pair with a phone version</w:t>
      </w:r>
    </w:p>
    <w:p w14:paraId="4E106B0B" w14:textId="77777777" w:rsidR="000229AF" w:rsidRDefault="000229AF" w:rsidP="00FE11AA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E11AA">
        <w:rPr>
          <w:rFonts w:asciiTheme="majorHAnsi" w:hAnsiTheme="majorHAnsi" w:cstheme="majorHAnsi"/>
          <w:b/>
          <w:sz w:val="24"/>
          <w:szCs w:val="24"/>
          <w:u w:val="single"/>
        </w:rPr>
        <w:t>Uses:</w:t>
      </w:r>
      <w:r w:rsidRPr="004509F7">
        <w:rPr>
          <w:rFonts w:asciiTheme="majorHAnsi" w:hAnsiTheme="majorHAnsi" w:cstheme="majorHAnsi"/>
          <w:sz w:val="24"/>
          <w:szCs w:val="24"/>
        </w:rPr>
        <w:t xml:space="preserve"> notifications, running, controlling music</w:t>
      </w:r>
      <w:r w:rsidR="00FE11AA">
        <w:rPr>
          <w:rFonts w:asciiTheme="majorHAnsi" w:hAnsiTheme="majorHAnsi" w:cstheme="majorHAnsi"/>
          <w:sz w:val="24"/>
          <w:szCs w:val="24"/>
        </w:rPr>
        <w:t>, c</w:t>
      </w:r>
      <w:r w:rsidRPr="00FE11AA">
        <w:rPr>
          <w:rFonts w:asciiTheme="majorHAnsi" w:hAnsiTheme="majorHAnsi" w:cstheme="majorHAnsi"/>
          <w:sz w:val="24"/>
          <w:szCs w:val="24"/>
        </w:rPr>
        <w:t>onnected to phone via Bluetooth</w:t>
      </w:r>
    </w:p>
    <w:p w14:paraId="66E75757" w14:textId="4F686D2C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 xml:space="preserve">Telling time </w:t>
      </w:r>
    </w:p>
    <w:p w14:paraId="540E9659" w14:textId="77777777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>Siri</w:t>
      </w:r>
    </w:p>
    <w:p w14:paraId="4EAAA3D5" w14:textId="77777777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>Notifications and quick replies</w:t>
      </w:r>
    </w:p>
    <w:p w14:paraId="035BF182" w14:textId="77777777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>Phone app control (like music, for example)</w:t>
      </w:r>
    </w:p>
    <w:p w14:paraId="794CB482" w14:textId="77777777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>Fitness</w:t>
      </w:r>
    </w:p>
    <w:p w14:paraId="0EB5C67B" w14:textId="77777777" w:rsidR="00AB4CA9" w:rsidRPr="004509F7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4509F7">
        <w:rPr>
          <w:rFonts w:asciiTheme="majorHAnsi" w:hAnsiTheme="majorHAnsi" w:cstheme="majorHAnsi"/>
          <w:sz w:val="24"/>
          <w:szCs w:val="24"/>
        </w:rPr>
        <w:t>Basic functions (alarms, stopwatch, etc.)</w:t>
      </w:r>
    </w:p>
    <w:p w14:paraId="6E8C1BD8" w14:textId="77777777" w:rsidR="00AB4CA9" w:rsidRP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eastAsia="ArialMT" w:hAnsiTheme="majorHAnsi" w:cstheme="majorHAnsi"/>
          <w:sz w:val="24"/>
          <w:szCs w:val="24"/>
        </w:rPr>
        <w:t xml:space="preserve">● </w:t>
      </w:r>
      <w:r w:rsidRPr="00AB4CA9">
        <w:rPr>
          <w:rFonts w:asciiTheme="majorHAnsi" w:hAnsiTheme="majorHAnsi" w:cstheme="majorHAnsi"/>
          <w:sz w:val="24"/>
          <w:szCs w:val="24"/>
        </w:rPr>
        <w:t>Apple Pay</w:t>
      </w:r>
    </w:p>
    <w:p w14:paraId="10153265" w14:textId="77777777" w:rsidR="00AB4CA9" w:rsidRPr="00FE11AA" w:rsidRDefault="00AB4CA9" w:rsidP="00FE11AA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183B0929" w14:textId="77777777" w:rsidR="000229AF" w:rsidRPr="00FE11AA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E11AA">
        <w:rPr>
          <w:rFonts w:asciiTheme="majorHAnsi" w:hAnsiTheme="majorHAnsi" w:cstheme="majorHAnsi"/>
          <w:b/>
          <w:sz w:val="24"/>
          <w:szCs w:val="24"/>
        </w:rPr>
        <w:t>Apple Watch</w:t>
      </w:r>
      <w:r w:rsidR="00FE11AA" w:rsidRPr="00FE11AA">
        <w:rPr>
          <w:rFonts w:asciiTheme="majorHAnsi" w:hAnsiTheme="majorHAnsi" w:cstheme="majorHAnsi"/>
          <w:b/>
          <w:sz w:val="24"/>
          <w:szCs w:val="24"/>
        </w:rPr>
        <w:t>:</w:t>
      </w:r>
    </w:p>
    <w:p w14:paraId="2BDB33C6" w14:textId="77777777" w:rsidR="00FE11AA" w:rsidRPr="00AB4CA9" w:rsidRDefault="000229AF" w:rsidP="00D36B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Released in 2015</w:t>
      </w:r>
    </w:p>
    <w:p w14:paraId="135E1085" w14:textId="77777777" w:rsidR="000229AF" w:rsidRPr="00AB4CA9" w:rsidRDefault="00FE11AA" w:rsidP="00D36B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 xml:space="preserve">A </w:t>
      </w:r>
      <w:r w:rsidR="000229AF" w:rsidRPr="00AB4CA9">
        <w:rPr>
          <w:rFonts w:asciiTheme="majorHAnsi" w:hAnsiTheme="majorHAnsi" w:cstheme="majorHAnsi"/>
          <w:sz w:val="24"/>
          <w:szCs w:val="24"/>
        </w:rPr>
        <w:t>“second screen” companion to iOS devices</w:t>
      </w:r>
    </w:p>
    <w:p w14:paraId="1AAC6CC6" w14:textId="77777777" w:rsidR="000229AF" w:rsidRPr="00AB4CA9" w:rsidRDefault="000229AF" w:rsidP="00D36B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Doesn’t work (really at all) without pairing it to an iOS device</w:t>
      </w:r>
    </w:p>
    <w:p w14:paraId="63D5B315" w14:textId="77777777" w:rsidR="000229AF" w:rsidRPr="00AB4CA9" w:rsidRDefault="000229AF" w:rsidP="00D36B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Some limited usage after pairing</w:t>
      </w:r>
    </w:p>
    <w:p w14:paraId="18440D97" w14:textId="77777777" w:rsidR="000229AF" w:rsidRPr="00AB4CA9" w:rsidRDefault="000229AF" w:rsidP="00D36B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sz w:val="24"/>
          <w:szCs w:val="24"/>
        </w:rPr>
        <w:t>Apps are all installed as a secondary component to an existing</w:t>
      </w:r>
      <w:r w:rsidR="00AB4CA9" w:rsidRPr="00AB4CA9">
        <w:rPr>
          <w:rFonts w:asciiTheme="majorHAnsi" w:hAnsiTheme="majorHAnsi" w:cstheme="majorHAnsi"/>
          <w:sz w:val="24"/>
          <w:szCs w:val="24"/>
        </w:rPr>
        <w:t xml:space="preserve"> </w:t>
      </w:r>
      <w:r w:rsidRPr="00AB4CA9">
        <w:rPr>
          <w:rFonts w:asciiTheme="majorHAnsi" w:hAnsiTheme="majorHAnsi" w:cstheme="majorHAnsi"/>
          <w:sz w:val="24"/>
          <w:szCs w:val="24"/>
        </w:rPr>
        <w:t>iOS app</w:t>
      </w:r>
    </w:p>
    <w:p w14:paraId="05CA0EFC" w14:textId="77777777" w:rsidR="000229AF" w:rsidRPr="00AB4CA9" w:rsidRDefault="000229AF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33AD84B5" w14:textId="77777777" w:rsidR="000229AF" w:rsidRPr="00AB4CA9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AB4CA9">
        <w:rPr>
          <w:rFonts w:asciiTheme="majorHAnsi" w:hAnsiTheme="majorHAnsi" w:cstheme="majorHAnsi"/>
          <w:b/>
          <w:sz w:val="24"/>
          <w:szCs w:val="24"/>
        </w:rPr>
        <w:t>Android Wear</w:t>
      </w:r>
    </w:p>
    <w:p w14:paraId="22C8DF35" w14:textId="77777777" w:rsidR="000229AF" w:rsidRPr="00AB4CA9" w:rsidRDefault="000229AF" w:rsidP="00D36BF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Released in 2014</w:t>
      </w:r>
    </w:p>
    <w:p w14:paraId="0F27CAB9" w14:textId="77777777" w:rsidR="000229AF" w:rsidRPr="00AB4CA9" w:rsidRDefault="000229AF" w:rsidP="00D36BF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Android Wear devices are intended to be second screens, but</w:t>
      </w:r>
      <w:r w:rsidR="00AB4CA9" w:rsidRPr="00AB4CA9">
        <w:rPr>
          <w:rFonts w:asciiTheme="majorHAnsi" w:hAnsiTheme="majorHAnsi" w:cstheme="majorHAnsi"/>
          <w:sz w:val="24"/>
          <w:szCs w:val="24"/>
        </w:rPr>
        <w:t xml:space="preserve"> </w:t>
      </w:r>
      <w:r w:rsidRPr="00AB4CA9">
        <w:rPr>
          <w:rFonts w:asciiTheme="majorHAnsi" w:hAnsiTheme="majorHAnsi" w:cstheme="majorHAnsi"/>
          <w:sz w:val="24"/>
          <w:szCs w:val="24"/>
        </w:rPr>
        <w:t>can be used independently in more situations</w:t>
      </w:r>
    </w:p>
    <w:p w14:paraId="0498E637" w14:textId="77777777" w:rsidR="000229AF" w:rsidRPr="00AB4CA9" w:rsidRDefault="000229AF" w:rsidP="00D36BF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Like Android itself, Wear can be adapted to many different</w:t>
      </w:r>
      <w:r w:rsidR="00AB4CA9" w:rsidRPr="00AB4CA9">
        <w:rPr>
          <w:rFonts w:asciiTheme="majorHAnsi" w:hAnsiTheme="majorHAnsi" w:cstheme="majorHAnsi"/>
          <w:sz w:val="24"/>
          <w:szCs w:val="24"/>
        </w:rPr>
        <w:t xml:space="preserve"> </w:t>
      </w:r>
      <w:r w:rsidRPr="00AB4CA9">
        <w:rPr>
          <w:rFonts w:asciiTheme="majorHAnsi" w:hAnsiTheme="majorHAnsi" w:cstheme="majorHAnsi"/>
          <w:sz w:val="24"/>
          <w:szCs w:val="24"/>
        </w:rPr>
        <w:t>devices</w:t>
      </w:r>
    </w:p>
    <w:p w14:paraId="78C478A2" w14:textId="77777777" w:rsidR="000229AF" w:rsidRPr="00AB4CA9" w:rsidRDefault="000229AF" w:rsidP="00D36BF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Apps can run either as second screen or natively</w:t>
      </w:r>
    </w:p>
    <w:p w14:paraId="2454E8F2" w14:textId="77777777" w:rsidR="000229AF" w:rsidRPr="00AB4CA9" w:rsidRDefault="000229AF" w:rsidP="00D36BF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Uses the same Material ca</w:t>
      </w:r>
      <w:r w:rsidR="00AB4CA9" w:rsidRPr="00AB4CA9">
        <w:rPr>
          <w:rFonts w:asciiTheme="majorHAnsi" w:hAnsiTheme="majorHAnsi" w:cstheme="majorHAnsi"/>
          <w:sz w:val="24"/>
          <w:szCs w:val="24"/>
        </w:rPr>
        <w:t xml:space="preserve">rd UI metaphor that the rest of </w:t>
      </w:r>
      <w:r w:rsidRPr="00AB4CA9">
        <w:rPr>
          <w:rFonts w:asciiTheme="majorHAnsi" w:hAnsiTheme="majorHAnsi" w:cstheme="majorHAnsi"/>
          <w:sz w:val="24"/>
          <w:szCs w:val="24"/>
        </w:rPr>
        <w:t>Android uses</w:t>
      </w:r>
    </w:p>
    <w:p w14:paraId="68795CC2" w14:textId="77777777" w:rsidR="00AB4CA9" w:rsidRDefault="00AB4CA9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2E87E4F" w14:textId="77777777" w:rsidR="00AB4CA9" w:rsidRDefault="00AB4CA9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C424B87" w14:textId="77777777" w:rsidR="00AB4CA9" w:rsidRDefault="00AB4CA9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658680A" w14:textId="77777777" w:rsidR="000229AF" w:rsidRPr="00AB4CA9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AB4CA9">
        <w:rPr>
          <w:rFonts w:asciiTheme="majorHAnsi" w:hAnsiTheme="majorHAnsi" w:cstheme="majorHAnsi"/>
          <w:b/>
          <w:sz w:val="24"/>
          <w:szCs w:val="24"/>
        </w:rPr>
        <w:lastRenderedPageBreak/>
        <w:t>When do you want a watch app?</w:t>
      </w:r>
    </w:p>
    <w:p w14:paraId="589C13FC" w14:textId="77777777" w:rsidR="000229AF" w:rsidRPr="004509F7" w:rsidRDefault="000229AF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Good Apple Watch Apps</w:t>
      </w:r>
    </w:p>
    <w:p w14:paraId="76B787E8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Buy Me a Pie (grocery list)</w:t>
      </w:r>
    </w:p>
    <w:p w14:paraId="79E5B58E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Seven Minute Workout (works with sensors)</w:t>
      </w:r>
    </w:p>
    <w:p w14:paraId="7C730689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Due (reminders)</w:t>
      </w:r>
    </w:p>
    <w:p w14:paraId="63CEC302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Google Maps (directions on your wrist!)</w:t>
      </w:r>
    </w:p>
    <w:p w14:paraId="0E1C0CB4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Pandora (control your music)</w:t>
      </w:r>
    </w:p>
    <w:p w14:paraId="65201B39" w14:textId="77777777" w:rsidR="000229AF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proofErr w:type="spellStart"/>
      <w:r w:rsidRPr="00AB4CA9">
        <w:rPr>
          <w:rFonts w:asciiTheme="majorHAnsi" w:hAnsiTheme="majorHAnsi" w:cstheme="majorHAnsi"/>
          <w:sz w:val="24"/>
          <w:szCs w:val="24"/>
        </w:rPr>
        <w:t>Shazaam</w:t>
      </w:r>
      <w:proofErr w:type="spellEnd"/>
      <w:r w:rsidRPr="00AB4CA9">
        <w:rPr>
          <w:rFonts w:asciiTheme="majorHAnsi" w:hAnsiTheme="majorHAnsi" w:cstheme="majorHAnsi"/>
          <w:sz w:val="24"/>
          <w:szCs w:val="24"/>
        </w:rPr>
        <w:t xml:space="preserve"> (what is that song?)</w:t>
      </w:r>
    </w:p>
    <w:p w14:paraId="1BC13EA3" w14:textId="77777777" w:rsidR="00AB4CA9" w:rsidRPr="00AB4CA9" w:rsidRDefault="000229AF" w:rsidP="00D36BF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 xml:space="preserve">Weather Underground (quick weather forecast) </w:t>
      </w:r>
    </w:p>
    <w:p w14:paraId="5F8CC064" w14:textId="77777777" w:rsidR="000229AF" w:rsidRPr="00AB4CA9" w:rsidRDefault="00AB4CA9" w:rsidP="000229A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AB4CA9">
        <w:rPr>
          <w:rFonts w:asciiTheme="majorHAnsi" w:hAnsiTheme="majorHAnsi" w:cstheme="majorHAnsi"/>
          <w:b/>
          <w:sz w:val="24"/>
          <w:szCs w:val="24"/>
        </w:rPr>
        <w:t xml:space="preserve">When designing </w:t>
      </w:r>
      <w:r w:rsidR="000229AF" w:rsidRPr="00AB4CA9">
        <w:rPr>
          <w:rFonts w:asciiTheme="majorHAnsi" w:hAnsiTheme="majorHAnsi" w:cstheme="majorHAnsi"/>
          <w:b/>
          <w:sz w:val="24"/>
          <w:szCs w:val="24"/>
        </w:rPr>
        <w:t xml:space="preserve">Questions </w:t>
      </w:r>
      <w:proofErr w:type="gramStart"/>
      <w:r w:rsidRPr="00AB4CA9">
        <w:rPr>
          <w:rFonts w:asciiTheme="majorHAnsi" w:hAnsiTheme="majorHAnsi" w:cstheme="majorHAnsi"/>
          <w:b/>
          <w:sz w:val="24"/>
          <w:szCs w:val="24"/>
        </w:rPr>
        <w:t>Yourself :</w:t>
      </w:r>
      <w:proofErr w:type="gramEnd"/>
    </w:p>
    <w:p w14:paraId="35BD999D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ould a watch app add anything to my full app?</w:t>
      </w:r>
    </w:p>
    <w:p w14:paraId="45BAFB58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Is there timely information the app needs to provide?</w:t>
      </w:r>
    </w:p>
    <w:p w14:paraId="31493A9B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Can it be shown in a very small format?</w:t>
      </w:r>
    </w:p>
    <w:p w14:paraId="615A2BC4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Are there simple controls to the app that could be added to a watch?</w:t>
      </w:r>
    </w:p>
    <w:p w14:paraId="5B4DE7C7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Do I have the resources/time to do this?</w:t>
      </w:r>
    </w:p>
    <w:p w14:paraId="56C19482" w14:textId="77777777" w:rsidR="000229AF" w:rsidRPr="00AB4CA9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Currently limited market impact, but growing</w:t>
      </w:r>
    </w:p>
    <w:p w14:paraId="5B6B298C" w14:textId="77777777" w:rsidR="000229AF" w:rsidRPr="00AB4CA9" w:rsidRDefault="000229AF" w:rsidP="00D36BF5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sz w:val="24"/>
          <w:szCs w:val="24"/>
        </w:rPr>
        <w:t>What type of interaction do you want the user to have?</w:t>
      </w:r>
    </w:p>
    <w:p w14:paraId="3925D666" w14:textId="77777777" w:rsidR="000229AF" w:rsidRDefault="000229AF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UI concerns regarding touch s</w:t>
      </w:r>
      <w:r w:rsidR="00AB4CA9" w:rsidRPr="00AB4CA9">
        <w:rPr>
          <w:rFonts w:asciiTheme="majorHAnsi" w:hAnsiTheme="majorHAnsi" w:cstheme="majorHAnsi"/>
          <w:sz w:val="24"/>
          <w:szCs w:val="24"/>
        </w:rPr>
        <w:t xml:space="preserve">ize and screen size become even </w:t>
      </w:r>
      <w:r w:rsidRPr="00AB4CA9">
        <w:rPr>
          <w:rFonts w:asciiTheme="majorHAnsi" w:hAnsiTheme="majorHAnsi" w:cstheme="majorHAnsi"/>
          <w:sz w:val="24"/>
          <w:szCs w:val="24"/>
        </w:rPr>
        <w:t>more problematic...</w:t>
      </w:r>
    </w:p>
    <w:p w14:paraId="7B9EC82A" w14:textId="77777777" w:rsidR="00AB4CA9" w:rsidRPr="00AB4CA9" w:rsidRDefault="00AB4CA9" w:rsidP="00AB4CA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571ED8B" w14:textId="77777777" w:rsidR="000229AF" w:rsidRPr="00AB4CA9" w:rsidRDefault="000229AF" w:rsidP="00AB4CA9">
      <w:pPr>
        <w:pStyle w:val="ListParagraph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509F7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66694B00" wp14:editId="706F293F">
            <wp:extent cx="2100833" cy="12757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080" cy="129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09F7">
        <w:rPr>
          <w:noProof/>
        </w:rPr>
        <w:drawing>
          <wp:inline distT="0" distB="0" distL="0" distR="0" wp14:anchorId="738E4574" wp14:editId="340B5ED0">
            <wp:extent cx="3028950" cy="1324822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437" cy="1338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2B1C1" w14:textId="77777777" w:rsidR="00AB4CA9" w:rsidRPr="00AB4CA9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0000"/>
          <w:sz w:val="26"/>
          <w:szCs w:val="24"/>
        </w:rPr>
      </w:pPr>
      <w:r w:rsidRPr="00AB4CA9">
        <w:rPr>
          <w:rFonts w:asciiTheme="majorHAnsi" w:hAnsiTheme="majorHAnsi" w:cstheme="majorHAnsi"/>
          <w:b/>
          <w:color w:val="000000"/>
          <w:sz w:val="26"/>
          <w:szCs w:val="24"/>
        </w:rPr>
        <w:t>Opportunities!</w:t>
      </w:r>
    </w:p>
    <w:p w14:paraId="385A2529" w14:textId="77777777" w:rsidR="00AB4CA9" w:rsidRPr="00AB4CA9" w:rsidRDefault="00AB4CA9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AB4CA9">
        <w:rPr>
          <w:rFonts w:asciiTheme="majorHAnsi" w:hAnsiTheme="majorHAnsi" w:cstheme="majorHAnsi"/>
          <w:color w:val="000000"/>
          <w:sz w:val="24"/>
          <w:szCs w:val="24"/>
        </w:rPr>
        <w:t>How might you use smartwatches or other wearable technology?</w:t>
      </w:r>
    </w:p>
    <w:p w14:paraId="75506CE2" w14:textId="77777777" w:rsidR="00AB4CA9" w:rsidRPr="00AB4CA9" w:rsidRDefault="00AB4CA9" w:rsidP="00AB4CA9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color w:val="0098A8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E</w:t>
      </w:r>
      <w:r w:rsidRPr="00AB4CA9">
        <w:rPr>
          <w:rFonts w:asciiTheme="majorHAnsi" w:hAnsiTheme="majorHAnsi" w:cstheme="majorHAnsi"/>
          <w:color w:val="000000"/>
          <w:sz w:val="24"/>
          <w:szCs w:val="24"/>
        </w:rPr>
        <w:t>xample projects and apps out there:</w:t>
      </w:r>
    </w:p>
    <w:p w14:paraId="296E15E3" w14:textId="77777777" w:rsidR="00AB4CA9" w:rsidRPr="00AB4CA9" w:rsidRDefault="00AB4CA9" w:rsidP="00AB4CA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98A8"/>
          <w:sz w:val="24"/>
          <w:szCs w:val="24"/>
        </w:rPr>
      </w:pPr>
      <w:r w:rsidRPr="00AB4CA9">
        <w:rPr>
          <w:rFonts w:asciiTheme="majorHAnsi" w:hAnsiTheme="majorHAnsi" w:cstheme="majorHAnsi"/>
          <w:color w:val="0098A8"/>
          <w:sz w:val="24"/>
          <w:szCs w:val="24"/>
        </w:rPr>
        <w:t>https://www.digitaltrends.com/mobile/best-apple-watch-apps/</w:t>
      </w:r>
    </w:p>
    <w:p w14:paraId="7F4A5BA2" w14:textId="77777777" w:rsidR="00AB4CA9" w:rsidRPr="00AB4CA9" w:rsidRDefault="00AB4CA9" w:rsidP="00AB4CA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color w:val="0098A8"/>
          <w:sz w:val="24"/>
          <w:szCs w:val="24"/>
        </w:rPr>
        <w:t>https://www.wareable.com/android-wear/you-wear-it-well-the-best-apps-for-android-wear</w:t>
      </w:r>
    </w:p>
    <w:p w14:paraId="62AA6291" w14:textId="77777777" w:rsidR="00B43C3B" w:rsidRDefault="00B43C3B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3D943350" w14:textId="77777777" w:rsid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79814758" w14:textId="77777777" w:rsid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6F9AFF84" w14:textId="77777777" w:rsid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2849513B" w14:textId="77777777" w:rsid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1FBE1C07" w14:textId="77777777" w:rsidR="00AB4CA9" w:rsidRPr="00AB4CA9" w:rsidRDefault="00AB4CA9" w:rsidP="00AB4CA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5B45F8FB" w14:textId="77777777" w:rsidR="006F0A3B" w:rsidRPr="00AB4CA9" w:rsidRDefault="006F0A3B" w:rsidP="00AB4CA9">
      <w:pPr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b/>
          <w:sz w:val="24"/>
          <w:szCs w:val="24"/>
          <w:u w:val="single"/>
        </w:rPr>
        <w:lastRenderedPageBreak/>
        <w:t>Cross platform</w:t>
      </w:r>
    </w:p>
    <w:p w14:paraId="266D971E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hich platform do you build for?</w:t>
      </w:r>
    </w:p>
    <w:p w14:paraId="554B1CE2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Where are the users you want to target?</w:t>
      </w:r>
    </w:p>
    <w:p w14:paraId="3D9FF2C7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How much do you plan to charge?</w:t>
      </w:r>
    </w:p>
    <w:p w14:paraId="3C318C9E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How much do you want to invest?</w:t>
      </w:r>
    </w:p>
    <w:p w14:paraId="53EC5872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Where do people expect a premium experience?</w:t>
      </w:r>
    </w:p>
    <w:p w14:paraId="2D09FF75" w14:textId="77777777" w:rsidR="00AB4CA9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hat sort of payment structure do you want to use?</w:t>
      </w:r>
    </w:p>
    <w:p w14:paraId="7399F083" w14:textId="77777777" w:rsidR="00B43C3B" w:rsidRPr="00AB4CA9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hich platform do you build for?</w:t>
      </w:r>
    </w:p>
    <w:p w14:paraId="73ACB697" w14:textId="77777777" w:rsidR="00B43C3B" w:rsidRPr="00AB4CA9" w:rsidRDefault="00AB4CA9" w:rsidP="00B43C3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AB4CA9">
        <w:rPr>
          <w:rFonts w:asciiTheme="majorHAnsi" w:hAnsiTheme="majorHAnsi" w:cstheme="majorHAnsi"/>
          <w:b/>
          <w:color w:val="0070C0"/>
          <w:sz w:val="24"/>
          <w:szCs w:val="24"/>
        </w:rPr>
        <w:t>Think!</w:t>
      </w:r>
    </w:p>
    <w:p w14:paraId="43E5B95D" w14:textId="77777777" w:rsidR="00B43C3B" w:rsidRPr="00AB4CA9" w:rsidRDefault="00B43C3B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Are you trying to keep down costs for developing for both platforms?</w:t>
      </w:r>
    </w:p>
    <w:p w14:paraId="5F04FE06" w14:textId="77777777" w:rsidR="00B43C3B" w:rsidRPr="00AB4CA9" w:rsidRDefault="00B43C3B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Do you have one development team?</w:t>
      </w:r>
    </w:p>
    <w:p w14:paraId="5D9212D4" w14:textId="77777777" w:rsidR="00B43C3B" w:rsidRPr="00AB4CA9" w:rsidRDefault="00B43C3B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sz w:val="24"/>
          <w:szCs w:val="24"/>
        </w:rPr>
        <w:t>Who will be maintaining this system?</w:t>
      </w:r>
    </w:p>
    <w:p w14:paraId="47E94960" w14:textId="77777777" w:rsidR="00B43C3B" w:rsidRPr="00AB4CA9" w:rsidRDefault="00B43C3B" w:rsidP="00D36BF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hich platform do you build for?</w:t>
      </w:r>
    </w:p>
    <w:p w14:paraId="5BB0B31A" w14:textId="77777777" w:rsidR="00B43C3B" w:rsidRPr="00AB4CA9" w:rsidRDefault="00AB4CA9" w:rsidP="00B43C3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B050"/>
          <w:sz w:val="24"/>
          <w:szCs w:val="24"/>
        </w:rPr>
      </w:pPr>
      <w:r w:rsidRPr="00AB4CA9">
        <w:rPr>
          <w:rFonts w:asciiTheme="majorHAnsi" w:hAnsiTheme="majorHAnsi" w:cstheme="majorHAnsi"/>
          <w:b/>
          <w:color w:val="00B050"/>
          <w:sz w:val="24"/>
          <w:szCs w:val="24"/>
        </w:rPr>
        <w:t>A</w:t>
      </w:r>
      <w:r w:rsidR="00B43C3B" w:rsidRPr="00AB4CA9">
        <w:rPr>
          <w:rFonts w:asciiTheme="majorHAnsi" w:hAnsiTheme="majorHAnsi" w:cstheme="majorHAnsi"/>
          <w:b/>
          <w:color w:val="00B050"/>
          <w:sz w:val="24"/>
          <w:szCs w:val="24"/>
        </w:rPr>
        <w:t>nswer</w:t>
      </w:r>
      <w:r w:rsidRPr="00AB4CA9">
        <w:rPr>
          <w:rFonts w:asciiTheme="majorHAnsi" w:hAnsiTheme="majorHAnsi" w:cstheme="majorHAnsi"/>
          <w:b/>
          <w:color w:val="00B050"/>
          <w:sz w:val="24"/>
          <w:szCs w:val="24"/>
        </w:rPr>
        <w:t>s may be!</w:t>
      </w:r>
    </w:p>
    <w:p w14:paraId="24D3D45F" w14:textId="77777777" w:rsidR="00B43C3B" w:rsidRPr="00AB4CA9" w:rsidRDefault="00B43C3B" w:rsidP="00D36BF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e want to reach everyone!</w:t>
      </w:r>
    </w:p>
    <w:p w14:paraId="6D8717E0" w14:textId="77777777" w:rsidR="00B43C3B" w:rsidRPr="00AB4CA9" w:rsidRDefault="00B43C3B" w:rsidP="00D36BF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e want it as cheap as possible!</w:t>
      </w:r>
    </w:p>
    <w:p w14:paraId="72ABE4A2" w14:textId="77777777" w:rsidR="00B43C3B" w:rsidRPr="00AB4CA9" w:rsidRDefault="00B43C3B" w:rsidP="00D36BF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We want it easy to maintain!</w:t>
      </w:r>
    </w:p>
    <w:p w14:paraId="476F0939" w14:textId="77777777" w:rsidR="00B43C3B" w:rsidRPr="00AB4CA9" w:rsidRDefault="00B43C3B" w:rsidP="00D36BF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The old adage – Cheap, Quick, Good: Pick 2</w:t>
      </w:r>
    </w:p>
    <w:p w14:paraId="09C1989E" w14:textId="77777777" w:rsidR="00AB4CA9" w:rsidRDefault="00AB4CA9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63088EC2" w14:textId="77777777" w:rsidR="00B43C3B" w:rsidRPr="004509F7" w:rsidRDefault="00B43C3B" w:rsidP="00AB4CA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509F7">
        <w:rPr>
          <w:rFonts w:asciiTheme="majorHAnsi" w:hAnsiTheme="majorHAnsi" w:cstheme="majorHAnsi"/>
          <w:sz w:val="24"/>
          <w:szCs w:val="24"/>
        </w:rPr>
        <w:t>Cross-platform development used to definitely be “cheap” and</w:t>
      </w:r>
      <w:r w:rsidR="00AB4CA9">
        <w:rPr>
          <w:rFonts w:asciiTheme="majorHAnsi" w:hAnsiTheme="majorHAnsi" w:cstheme="majorHAnsi"/>
          <w:sz w:val="24"/>
          <w:szCs w:val="24"/>
        </w:rPr>
        <w:t xml:space="preserve"> </w:t>
      </w:r>
      <w:r w:rsidRPr="004509F7">
        <w:rPr>
          <w:rFonts w:asciiTheme="majorHAnsi" w:hAnsiTheme="majorHAnsi" w:cstheme="majorHAnsi"/>
          <w:sz w:val="24"/>
          <w:szCs w:val="24"/>
        </w:rPr>
        <w:t>“quick”</w:t>
      </w:r>
      <w:r w:rsidRPr="004509F7">
        <w:rPr>
          <w:rFonts w:asciiTheme="majorHAnsi" w:eastAsia="ArialMT" w:hAnsiTheme="majorHAnsi" w:cstheme="majorHAnsi"/>
          <w:sz w:val="24"/>
          <w:szCs w:val="24"/>
        </w:rPr>
        <w:t xml:space="preserve">… </w:t>
      </w:r>
      <w:r w:rsidRPr="004509F7">
        <w:rPr>
          <w:rFonts w:asciiTheme="majorHAnsi" w:hAnsiTheme="majorHAnsi" w:cstheme="majorHAnsi"/>
          <w:sz w:val="24"/>
          <w:szCs w:val="24"/>
        </w:rPr>
        <w:t>and definitely not “good”</w:t>
      </w:r>
      <w:r w:rsidR="00AB4CA9">
        <w:rPr>
          <w:rFonts w:asciiTheme="majorHAnsi" w:hAnsiTheme="majorHAnsi" w:cstheme="majorHAnsi"/>
          <w:sz w:val="24"/>
          <w:szCs w:val="24"/>
        </w:rPr>
        <w:t xml:space="preserve"> always!</w:t>
      </w:r>
    </w:p>
    <w:p w14:paraId="5A598C81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AB4CA9">
        <w:rPr>
          <w:rFonts w:asciiTheme="majorHAnsi" w:hAnsiTheme="majorHAnsi" w:cstheme="majorHAnsi"/>
          <w:b/>
          <w:color w:val="FF0000"/>
          <w:sz w:val="26"/>
          <w:szCs w:val="24"/>
        </w:rPr>
        <w:t>Early cross-platform development wasn’t very good at all</w:t>
      </w:r>
    </w:p>
    <w:p w14:paraId="38701D83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color w:val="FF0000"/>
          <w:sz w:val="24"/>
          <w:szCs w:val="24"/>
        </w:rPr>
      </w:pPr>
      <w:r w:rsidRPr="00AB4CA9">
        <w:rPr>
          <w:rFonts w:asciiTheme="majorHAnsi" w:hAnsiTheme="majorHAnsi" w:cstheme="majorHAnsi"/>
          <w:color w:val="FF0000"/>
          <w:sz w:val="24"/>
          <w:szCs w:val="24"/>
        </w:rPr>
        <w:t>Poor user interface</w:t>
      </w:r>
    </w:p>
    <w:p w14:paraId="4028EC9A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color w:val="FF0000"/>
          <w:sz w:val="24"/>
          <w:szCs w:val="24"/>
        </w:rPr>
      </w:pPr>
      <w:r w:rsidRPr="00AB4CA9">
        <w:rPr>
          <w:rFonts w:asciiTheme="majorHAnsi" w:hAnsiTheme="majorHAnsi" w:cstheme="majorHAnsi"/>
          <w:color w:val="FF0000"/>
          <w:sz w:val="24"/>
          <w:szCs w:val="24"/>
        </w:rPr>
        <w:t>Poor performance</w:t>
      </w:r>
    </w:p>
    <w:p w14:paraId="7D09AAC1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color w:val="FF0000"/>
          <w:sz w:val="24"/>
          <w:szCs w:val="24"/>
        </w:rPr>
      </w:pPr>
      <w:r w:rsidRPr="00AB4CA9">
        <w:rPr>
          <w:rFonts w:asciiTheme="majorHAnsi" w:hAnsiTheme="majorHAnsi" w:cstheme="majorHAnsi"/>
          <w:color w:val="FF0000"/>
          <w:sz w:val="24"/>
          <w:szCs w:val="24"/>
        </w:rPr>
        <w:t>Overly-large files/binaries</w:t>
      </w:r>
    </w:p>
    <w:p w14:paraId="76E8B402" w14:textId="77777777" w:rsidR="00B43C3B" w:rsidRPr="00AB4CA9" w:rsidRDefault="00AB4CA9" w:rsidP="00AB4CA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color w:val="FF0000"/>
          <w:sz w:val="24"/>
          <w:szCs w:val="24"/>
          <w:u w:val="single"/>
        </w:rPr>
      </w:pPr>
      <w:r w:rsidRPr="00AB4CA9">
        <w:rPr>
          <w:rFonts w:asciiTheme="majorHAnsi" w:hAnsiTheme="majorHAnsi" w:cstheme="majorHAnsi"/>
          <w:color w:val="FF0000"/>
          <w:sz w:val="24"/>
          <w:szCs w:val="24"/>
        </w:rPr>
        <w:t>P</w:t>
      </w:r>
      <w:r w:rsidR="00B43C3B" w:rsidRPr="00AB4CA9">
        <w:rPr>
          <w:rFonts w:asciiTheme="majorHAnsi" w:hAnsiTheme="majorHAnsi" w:cstheme="majorHAnsi"/>
          <w:color w:val="FF0000"/>
          <w:sz w:val="24"/>
          <w:szCs w:val="24"/>
        </w:rPr>
        <w:t>latform holders weren’t a big fan of it</w:t>
      </w:r>
    </w:p>
    <w:p w14:paraId="584EA158" w14:textId="77777777" w:rsidR="00AB4CA9" w:rsidRDefault="00AB4CA9" w:rsidP="00AB4CA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B90871B" w14:textId="77777777" w:rsidR="00B43C3B" w:rsidRPr="00AB4CA9" w:rsidRDefault="00B43C3B" w:rsidP="00AB4CA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color w:val="00B050"/>
          <w:sz w:val="26"/>
          <w:szCs w:val="24"/>
        </w:rPr>
      </w:pPr>
      <w:r w:rsidRPr="00AB4CA9">
        <w:rPr>
          <w:rFonts w:asciiTheme="majorHAnsi" w:hAnsiTheme="majorHAnsi" w:cstheme="majorHAnsi"/>
          <w:b/>
          <w:color w:val="00B050"/>
          <w:sz w:val="26"/>
          <w:szCs w:val="24"/>
        </w:rPr>
        <w:t>Cross-Platform Development Today</w:t>
      </w:r>
    </w:p>
    <w:p w14:paraId="529C045A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Things have improved!</w:t>
      </w:r>
    </w:p>
    <w:p w14:paraId="465FDFF7" w14:textId="77777777" w:rsidR="00B43C3B" w:rsidRPr="00AB4CA9" w:rsidRDefault="00B43C3B" w:rsidP="00AB4CA9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 w:rsidRPr="00AB4CA9">
        <w:rPr>
          <w:rFonts w:asciiTheme="majorHAnsi" w:hAnsiTheme="majorHAnsi" w:cstheme="majorHAnsi"/>
          <w:sz w:val="24"/>
          <w:szCs w:val="24"/>
        </w:rPr>
        <w:t>You can now:</w:t>
      </w:r>
    </w:p>
    <w:p w14:paraId="671FD674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Create custom, native UIs for each platform</w:t>
      </w:r>
    </w:p>
    <w:p w14:paraId="4B73042B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Use existing toolchains (compiling with VS, Android Studio, or Xcode, for</w:t>
      </w:r>
    </w:p>
    <w:p w14:paraId="1673D245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instance)</w:t>
      </w:r>
    </w:p>
    <w:p w14:paraId="74566313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Binary sizes have diminished (extra steps added in compile process to remove</w:t>
      </w:r>
    </w:p>
    <w:p w14:paraId="3123D114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excess code)</w:t>
      </w:r>
    </w:p>
    <w:p w14:paraId="4618CBCD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509F7">
        <w:rPr>
          <w:rFonts w:asciiTheme="majorHAnsi" w:hAnsiTheme="majorHAnsi" w:cstheme="majorHAnsi"/>
          <w:sz w:val="24"/>
          <w:szCs w:val="24"/>
        </w:rPr>
        <w:t>Tools are easier to use</w:t>
      </w:r>
    </w:p>
    <w:p w14:paraId="404F41A7" w14:textId="77777777" w:rsidR="00A94DB2" w:rsidRDefault="00A94DB2" w:rsidP="00B43C3B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theme="majorHAnsi"/>
          <w:sz w:val="24"/>
          <w:szCs w:val="24"/>
        </w:rPr>
      </w:pPr>
    </w:p>
    <w:p w14:paraId="3B9676C4" w14:textId="77777777" w:rsidR="00B43C3B" w:rsidRPr="00A94DB2" w:rsidRDefault="00B43C3B" w:rsidP="00B43C3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A94DB2">
        <w:rPr>
          <w:rFonts w:asciiTheme="majorHAnsi" w:hAnsiTheme="majorHAnsi" w:cstheme="majorHAnsi"/>
          <w:b/>
          <w:sz w:val="24"/>
          <w:szCs w:val="24"/>
        </w:rPr>
        <w:t>Cross-platform development comes in two flavors</w:t>
      </w:r>
    </w:p>
    <w:p w14:paraId="1657018A" w14:textId="77777777" w:rsidR="00A94DB2" w:rsidRDefault="00B43C3B" w:rsidP="00D36BF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94DB2">
        <w:rPr>
          <w:rFonts w:asciiTheme="majorHAnsi" w:hAnsiTheme="majorHAnsi" w:cstheme="majorHAnsi"/>
          <w:sz w:val="24"/>
          <w:szCs w:val="24"/>
        </w:rPr>
        <w:t>Build with an API/toolchain that exposes the native SDK of the platform for a</w:t>
      </w:r>
      <w:r w:rsidR="00A94DB2" w:rsidRPr="00A94DB2">
        <w:rPr>
          <w:rFonts w:asciiTheme="majorHAnsi" w:hAnsiTheme="majorHAnsi" w:cstheme="majorHAnsi"/>
          <w:sz w:val="24"/>
          <w:szCs w:val="24"/>
        </w:rPr>
        <w:t xml:space="preserve"> </w:t>
      </w:r>
      <w:r w:rsidRPr="00A94DB2">
        <w:rPr>
          <w:rFonts w:asciiTheme="majorHAnsi" w:hAnsiTheme="majorHAnsi" w:cstheme="majorHAnsi"/>
          <w:sz w:val="24"/>
          <w:szCs w:val="24"/>
        </w:rPr>
        <w:t>single programming language/system (i.e. C# with Xamarin)</w:t>
      </w:r>
    </w:p>
    <w:p w14:paraId="22E2D7C9" w14:textId="77777777" w:rsidR="00B43C3B" w:rsidRDefault="00A94DB2" w:rsidP="00D36BF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</w:t>
      </w:r>
      <w:r w:rsidR="00B43C3B" w:rsidRPr="00A94DB2">
        <w:rPr>
          <w:rFonts w:asciiTheme="majorHAnsi" w:hAnsiTheme="majorHAnsi" w:cstheme="majorHAnsi"/>
          <w:sz w:val="24"/>
          <w:szCs w:val="24"/>
        </w:rPr>
        <w:t>uild a hybrid HTML5 web app that can execute as an app on the device (i.e.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B43C3B" w:rsidRPr="00A94DB2">
        <w:rPr>
          <w:rFonts w:asciiTheme="majorHAnsi" w:hAnsiTheme="majorHAnsi" w:cstheme="majorHAnsi"/>
          <w:sz w:val="24"/>
          <w:szCs w:val="24"/>
        </w:rPr>
        <w:t>Apache Cordova)</w:t>
      </w:r>
    </w:p>
    <w:p w14:paraId="737D0CE3" w14:textId="77777777" w:rsidR="00A94DB2" w:rsidRPr="00A94DB2" w:rsidRDefault="00A94DB2" w:rsidP="00A94DB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F645CA0" w14:textId="77777777" w:rsidR="00A94DB2" w:rsidRPr="00A94DB2" w:rsidRDefault="00A94DB2" w:rsidP="00A94DB2">
      <w:p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theme="majorHAnsi"/>
          <w:b/>
          <w:sz w:val="24"/>
          <w:szCs w:val="24"/>
        </w:rPr>
      </w:pPr>
      <w:r w:rsidRPr="00A94DB2">
        <w:rPr>
          <w:rFonts w:asciiTheme="majorHAnsi" w:eastAsia="ArialMT" w:hAnsiTheme="majorHAnsi" w:cstheme="majorHAnsi"/>
          <w:b/>
          <w:sz w:val="24"/>
          <w:szCs w:val="24"/>
        </w:rPr>
        <w:lastRenderedPageBreak/>
        <w:t>CONSIDER:</w:t>
      </w:r>
    </w:p>
    <w:p w14:paraId="684218D9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theme="majorHAnsi"/>
          <w:sz w:val="24"/>
          <w:szCs w:val="24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>With some planning, 50-80% of the code base can be reused</w:t>
      </w:r>
    </w:p>
    <w:p w14:paraId="4AC03BE9" w14:textId="77777777" w:rsidR="00B43C3B" w:rsidRPr="00A94DB2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eastAsia="ArialMT" w:hAnsiTheme="majorHAnsi" w:cstheme="majorHAnsi"/>
          <w:sz w:val="24"/>
          <w:szCs w:val="24"/>
        </w:rPr>
      </w:pPr>
      <w:r w:rsidRPr="00A94DB2">
        <w:rPr>
          <w:rFonts w:asciiTheme="majorHAnsi" w:eastAsia="ArialMT" w:hAnsiTheme="majorHAnsi" w:cstheme="majorHAnsi"/>
          <w:sz w:val="24"/>
          <w:szCs w:val="24"/>
        </w:rPr>
        <w:t>Maintenance can be easier if problem is in the business logic</w:t>
      </w:r>
      <w:r w:rsidR="00A94DB2">
        <w:rPr>
          <w:rFonts w:asciiTheme="majorHAnsi" w:eastAsia="ArialMT" w:hAnsiTheme="majorHAnsi" w:cstheme="majorHAnsi"/>
          <w:sz w:val="24"/>
          <w:szCs w:val="24"/>
        </w:rPr>
        <w:t xml:space="preserve"> </w:t>
      </w:r>
      <w:r w:rsidRPr="00A94DB2">
        <w:rPr>
          <w:rFonts w:asciiTheme="majorHAnsi" w:eastAsia="ArialMT" w:hAnsiTheme="majorHAnsi" w:cstheme="majorHAnsi"/>
          <w:sz w:val="24"/>
          <w:szCs w:val="24"/>
        </w:rPr>
        <w:t>and not UI</w:t>
      </w:r>
    </w:p>
    <w:p w14:paraId="4BC735E2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509F7">
        <w:rPr>
          <w:rFonts w:asciiTheme="majorHAnsi" w:eastAsia="ArialMT" w:hAnsiTheme="majorHAnsi" w:cstheme="majorHAnsi"/>
          <w:sz w:val="24"/>
          <w:szCs w:val="24"/>
        </w:rPr>
        <w:t>Testing business logic can be easier / more centralized</w:t>
      </w:r>
    </w:p>
    <w:p w14:paraId="346AE995" w14:textId="77777777" w:rsidR="00B43C3B" w:rsidRPr="00A94DB2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94DB2">
        <w:rPr>
          <w:rFonts w:asciiTheme="majorHAnsi" w:hAnsiTheme="majorHAnsi" w:cstheme="majorHAnsi"/>
          <w:sz w:val="24"/>
          <w:szCs w:val="24"/>
        </w:rPr>
        <w:t>UI design, particularly to follow human interface guidelines for</w:t>
      </w:r>
      <w:r w:rsidR="00A94DB2">
        <w:rPr>
          <w:rFonts w:asciiTheme="majorHAnsi" w:hAnsiTheme="majorHAnsi" w:cstheme="majorHAnsi"/>
          <w:sz w:val="24"/>
          <w:szCs w:val="24"/>
        </w:rPr>
        <w:t xml:space="preserve"> </w:t>
      </w:r>
      <w:r w:rsidRPr="00A94DB2">
        <w:rPr>
          <w:rFonts w:asciiTheme="majorHAnsi" w:hAnsiTheme="majorHAnsi" w:cstheme="majorHAnsi"/>
          <w:sz w:val="24"/>
          <w:szCs w:val="24"/>
        </w:rPr>
        <w:t>the platform, gets significantly harder</w:t>
      </w:r>
    </w:p>
    <w:p w14:paraId="048FC1BD" w14:textId="77777777" w:rsidR="00B43C3B" w:rsidRPr="00A94DB2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A94DB2">
        <w:rPr>
          <w:rFonts w:asciiTheme="majorHAnsi" w:hAnsiTheme="majorHAnsi" w:cstheme="majorHAnsi"/>
          <w:sz w:val="24"/>
          <w:szCs w:val="24"/>
        </w:rPr>
        <w:t>Platforms are constantly changing and these toolsets may not</w:t>
      </w:r>
      <w:r w:rsidR="00A94DB2">
        <w:rPr>
          <w:rFonts w:asciiTheme="majorHAnsi" w:hAnsiTheme="majorHAnsi" w:cstheme="majorHAnsi"/>
          <w:sz w:val="24"/>
          <w:szCs w:val="24"/>
        </w:rPr>
        <w:t xml:space="preserve"> </w:t>
      </w:r>
      <w:r w:rsidRPr="00A94DB2">
        <w:rPr>
          <w:rFonts w:asciiTheme="majorHAnsi" w:hAnsiTheme="majorHAnsi" w:cstheme="majorHAnsi"/>
          <w:sz w:val="24"/>
          <w:szCs w:val="24"/>
        </w:rPr>
        <w:t>keep up</w:t>
      </w:r>
    </w:p>
    <w:p w14:paraId="1A082383" w14:textId="77777777" w:rsidR="00B43C3B" w:rsidRPr="004509F7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4509F7">
        <w:rPr>
          <w:rFonts w:asciiTheme="majorHAnsi" w:hAnsiTheme="majorHAnsi" w:cstheme="majorHAnsi"/>
          <w:sz w:val="24"/>
          <w:szCs w:val="24"/>
        </w:rPr>
        <w:t>Performance is still an issue</w:t>
      </w:r>
    </w:p>
    <w:p w14:paraId="454726BD" w14:textId="77777777" w:rsidR="00B43C3B" w:rsidRPr="00574D00" w:rsidRDefault="00B43C3B" w:rsidP="00D36BF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4509F7">
        <w:rPr>
          <w:rFonts w:asciiTheme="majorHAnsi" w:hAnsiTheme="majorHAnsi" w:cstheme="majorHAnsi"/>
          <w:sz w:val="24"/>
          <w:szCs w:val="24"/>
        </w:rPr>
        <w:t>Cost vs. return on investment is the question</w:t>
      </w:r>
    </w:p>
    <w:p w14:paraId="55A60BCE" w14:textId="77777777" w:rsidR="00574D00" w:rsidRDefault="00574D00" w:rsidP="00574D0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5E1FD44C" w14:textId="77777777" w:rsidR="00574D00" w:rsidRDefault="00574D00" w:rsidP="00574D0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0620481F" w14:textId="77777777" w:rsidR="00574D00" w:rsidRDefault="00574D00" w:rsidP="00574D00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1F7B7EF1" w14:textId="77777777" w:rsidR="00574D00" w:rsidRDefault="00574D00" w:rsidP="00574D0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Wearable: Project -&gt; </w:t>
      </w:r>
      <w:proofErr w:type="spellStart"/>
      <w:r>
        <w:rPr>
          <w:rFonts w:asciiTheme="majorHAnsi" w:hAnsiTheme="majorHAnsi" w:cstheme="majorHAnsi"/>
          <w:b/>
          <w:sz w:val="24"/>
          <w:szCs w:val="24"/>
          <w:u w:val="single"/>
        </w:rPr>
        <w:t>newProject</w:t>
      </w:r>
      <w:proofErr w:type="spellEnd"/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-&gt; </w:t>
      </w:r>
      <w:proofErr w:type="spellStart"/>
      <w:r>
        <w:rPr>
          <w:rFonts w:asciiTheme="majorHAnsi" w:hAnsiTheme="majorHAnsi" w:cstheme="majorHAnsi"/>
          <w:b/>
          <w:sz w:val="24"/>
          <w:szCs w:val="24"/>
          <w:u w:val="single"/>
        </w:rPr>
        <w:t>WearOS</w:t>
      </w:r>
      <w:proofErr w:type="spellEnd"/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-&gt; </w:t>
      </w:r>
      <w:proofErr w:type="spellStart"/>
      <w:r>
        <w:rPr>
          <w:rFonts w:asciiTheme="majorHAnsi" w:hAnsiTheme="majorHAnsi" w:cstheme="majorHAnsi"/>
          <w:b/>
          <w:sz w:val="24"/>
          <w:szCs w:val="24"/>
          <w:u w:val="single"/>
        </w:rPr>
        <w:t>EmptyActivity</w:t>
      </w:r>
      <w:proofErr w:type="spellEnd"/>
    </w:p>
    <w:p w14:paraId="5FC1A76F" w14:textId="77777777" w:rsidR="007F3247" w:rsidRDefault="007F3247" w:rsidP="00574D0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23413CE5" w14:textId="77777777" w:rsidR="007F3247" w:rsidRPr="007F3247" w:rsidRDefault="007F3247" w:rsidP="007F324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7F3247">
        <w:rPr>
          <w:rFonts w:asciiTheme="majorHAnsi" w:hAnsiTheme="majorHAnsi" w:cstheme="majorHAnsi"/>
          <w:b/>
          <w:sz w:val="24"/>
          <w:szCs w:val="24"/>
        </w:rPr>
        <w:t>UI Patterns for Android wear</w:t>
      </w:r>
    </w:p>
    <w:p w14:paraId="18C9E26E" w14:textId="77777777" w:rsidR="00574D00" w:rsidRPr="007F3247" w:rsidRDefault="00574D00" w:rsidP="00574D0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Cards</w:t>
      </w:r>
    </w:p>
    <w:p w14:paraId="14004325" w14:textId="77777777" w:rsidR="00574D00" w:rsidRPr="007F3247" w:rsidRDefault="00574D00" w:rsidP="00574D00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Notification (standard card)</w:t>
      </w:r>
    </w:p>
    <w:p w14:paraId="691CAA38" w14:textId="77777777" w:rsidR="00574D00" w:rsidRPr="007F3247" w:rsidRDefault="00574D00" w:rsidP="00574D00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Single Action Control (Single Action Control Cards)</w:t>
      </w:r>
    </w:p>
    <w:p w14:paraId="0BBB2700" w14:textId="77777777" w:rsidR="00574D00" w:rsidRPr="007F3247" w:rsidRDefault="00574D00" w:rsidP="00574D00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 xml:space="preserve">Expandable stack of cards </w:t>
      </w:r>
    </w:p>
    <w:p w14:paraId="25D3D9C2" w14:textId="77777777" w:rsidR="00574D00" w:rsidRPr="007F3247" w:rsidRDefault="00574D00" w:rsidP="00574D00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Theme="majorHAnsi" w:hAnsiTheme="majorHAnsi" w:cstheme="majorHAnsi"/>
          <w:sz w:val="24"/>
          <w:szCs w:val="24"/>
        </w:rPr>
      </w:pPr>
    </w:p>
    <w:p w14:paraId="4B55A824" w14:textId="77777777" w:rsidR="00574D00" w:rsidRPr="007F3247" w:rsidRDefault="00574D00" w:rsidP="00574D0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Icons</w:t>
      </w:r>
    </w:p>
    <w:p w14:paraId="30203D8D" w14:textId="77777777" w:rsidR="00574D00" w:rsidRPr="007F3247" w:rsidRDefault="00574D00" w:rsidP="00574D00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Position top right corner of the card</w:t>
      </w:r>
    </w:p>
    <w:p w14:paraId="5FE62735" w14:textId="77777777" w:rsidR="00574D00" w:rsidRPr="007F3247" w:rsidRDefault="00574D00" w:rsidP="00574D00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Recognition of app (source)</w:t>
      </w:r>
    </w:p>
    <w:p w14:paraId="1B7B060E" w14:textId="77777777" w:rsidR="00574D00" w:rsidRPr="007F3247" w:rsidRDefault="00574D00" w:rsidP="00574D0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Pages</w:t>
      </w:r>
    </w:p>
    <w:p w14:paraId="59A40CD8" w14:textId="575085C9" w:rsidR="00574D00" w:rsidRPr="007F3247" w:rsidRDefault="005347D0" w:rsidP="003D2C95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Supplementary</w:t>
      </w:r>
      <w:r w:rsidR="00574D00" w:rsidRPr="007F3247">
        <w:rPr>
          <w:rFonts w:asciiTheme="majorHAnsi" w:hAnsiTheme="majorHAnsi" w:cstheme="majorHAnsi"/>
          <w:sz w:val="24"/>
          <w:szCs w:val="24"/>
        </w:rPr>
        <w:t xml:space="preserve"> information</w:t>
      </w:r>
    </w:p>
    <w:p w14:paraId="058D986F" w14:textId="77777777" w:rsidR="00574D00" w:rsidRPr="007F3247" w:rsidRDefault="00574D00" w:rsidP="003D2C95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Action button</w:t>
      </w:r>
    </w:p>
    <w:p w14:paraId="241D8543" w14:textId="77777777" w:rsidR="00574D00" w:rsidRPr="007F3247" w:rsidRDefault="00574D00" w:rsidP="00574D0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Dismissing Cards</w:t>
      </w:r>
    </w:p>
    <w:p w14:paraId="1B8E11E4" w14:textId="54B83756" w:rsidR="00574D00" w:rsidRPr="007F3247" w:rsidRDefault="00574D00" w:rsidP="003D2C95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Sw</w:t>
      </w:r>
      <w:r w:rsidR="005347D0">
        <w:rPr>
          <w:rFonts w:asciiTheme="majorHAnsi" w:hAnsiTheme="majorHAnsi" w:cstheme="majorHAnsi"/>
          <w:sz w:val="24"/>
          <w:szCs w:val="24"/>
        </w:rPr>
        <w:t>i</w:t>
      </w:r>
      <w:r w:rsidRPr="007F3247">
        <w:rPr>
          <w:rFonts w:asciiTheme="majorHAnsi" w:hAnsiTheme="majorHAnsi" w:cstheme="majorHAnsi"/>
          <w:sz w:val="24"/>
          <w:szCs w:val="24"/>
        </w:rPr>
        <w:t>ping</w:t>
      </w:r>
    </w:p>
    <w:p w14:paraId="3451144C" w14:textId="77777777" w:rsidR="003D2C95" w:rsidRPr="007F3247" w:rsidRDefault="003D2C95" w:rsidP="003D2C95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Action button</w:t>
      </w:r>
    </w:p>
    <w:p w14:paraId="2584717E" w14:textId="77777777" w:rsidR="003D2C95" w:rsidRPr="007F3247" w:rsidRDefault="003D2C95" w:rsidP="007F3247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User to take relevant action</w:t>
      </w:r>
    </w:p>
    <w:p w14:paraId="6502A5FE" w14:textId="77777777" w:rsidR="003D2C95" w:rsidRPr="007F3247" w:rsidRDefault="003D2C95" w:rsidP="003D2C95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Action countdown / Confirmation</w:t>
      </w:r>
    </w:p>
    <w:p w14:paraId="31A6FC75" w14:textId="77777777" w:rsidR="003D2C95" w:rsidRDefault="003D2C95" w:rsidP="003D2C95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F3247">
        <w:rPr>
          <w:rFonts w:asciiTheme="majorHAnsi" w:hAnsiTheme="majorHAnsi" w:cstheme="majorHAnsi"/>
          <w:sz w:val="24"/>
          <w:szCs w:val="24"/>
        </w:rPr>
        <w:t>Continuing activities on phone</w:t>
      </w:r>
    </w:p>
    <w:p w14:paraId="6E2FDFA8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DA410FD" w14:textId="77777777" w:rsidR="007E7C4D" w:rsidRDefault="007E7C4D" w:rsidP="007E7C4D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A2C958C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B71FB51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EC33C00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02E1A34C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25423F2D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97E6D66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0237E0EA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4BC120D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2E0D5A89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1571422" w14:textId="77777777" w:rsidR="007E7C4D" w:rsidRPr="007718CF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718CF">
        <w:rPr>
          <w:rFonts w:asciiTheme="majorHAnsi" w:hAnsiTheme="majorHAnsi" w:cstheme="majorHAnsi"/>
          <w:b/>
          <w:sz w:val="24"/>
          <w:szCs w:val="24"/>
        </w:rPr>
        <w:lastRenderedPageBreak/>
        <w:t>Flutter:</w:t>
      </w:r>
    </w:p>
    <w:p w14:paraId="14AC3871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d for native cross platform apps, with one programming language and code base</w:t>
      </w:r>
    </w:p>
    <w:p w14:paraId="2DFE0398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Everything is build up on DART as language and Flutter as a whole provide the SDK and framework.</w:t>
      </w:r>
    </w:p>
    <w:p w14:paraId="04DCAF12" w14:textId="77777777" w:rsid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2134F8A4" w14:textId="77777777" w:rsidR="0026215F" w:rsidRDefault="0026215F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26215F">
        <w:rPr>
          <w:rFonts w:asciiTheme="majorHAnsi" w:hAnsiTheme="majorHAnsi" w:cstheme="majorHAnsi"/>
          <w:b/>
          <w:sz w:val="24"/>
          <w:szCs w:val="24"/>
        </w:rPr>
        <w:t>SETUP</w:t>
      </w:r>
      <w:r>
        <w:rPr>
          <w:rFonts w:asciiTheme="majorHAnsi" w:hAnsiTheme="majorHAnsi" w:cstheme="majorHAnsi"/>
          <w:sz w:val="24"/>
          <w:szCs w:val="24"/>
        </w:rPr>
        <w:t>:</w:t>
      </w:r>
    </w:p>
    <w:p w14:paraId="083380C6" w14:textId="77777777" w:rsidR="0026215F" w:rsidRDefault="0026215F" w:rsidP="0026215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1. Goto </w:t>
      </w:r>
      <w:proofErr w:type="gramStart"/>
      <w:r>
        <w:rPr>
          <w:rFonts w:ascii="Segoe UI" w:hAnsi="Segoe UI" w:cs="Segoe UI"/>
          <w:sz w:val="21"/>
          <w:szCs w:val="21"/>
        </w:rPr>
        <w:t>Link :</w:t>
      </w:r>
      <w:proofErr w:type="gramEnd"/>
      <w:r>
        <w:rPr>
          <w:rFonts w:ascii="Segoe UI" w:hAnsi="Segoe UI" w:cs="Segoe UI"/>
          <w:sz w:val="21"/>
          <w:szCs w:val="21"/>
        </w:rPr>
        <w:t xml:space="preserve"> https://flutter.dev/docs/get-started/install</w:t>
      </w:r>
      <w:r>
        <w:rPr>
          <w:rFonts w:ascii="Segoe UI" w:hAnsi="Segoe UI" w:cs="Segoe UI"/>
          <w:sz w:val="21"/>
          <w:szCs w:val="21"/>
        </w:rPr>
        <w:br/>
        <w:t>2. click get started</w:t>
      </w:r>
      <w:r>
        <w:rPr>
          <w:rFonts w:ascii="Segoe UI" w:hAnsi="Segoe UI" w:cs="Segoe UI"/>
          <w:sz w:val="21"/>
          <w:szCs w:val="21"/>
        </w:rPr>
        <w:br/>
        <w:t>3. click windows //download</w:t>
      </w:r>
      <w:r>
        <w:rPr>
          <w:rFonts w:ascii="Segoe UI" w:hAnsi="Segoe UI" w:cs="Segoe UI"/>
          <w:sz w:val="21"/>
          <w:szCs w:val="21"/>
        </w:rPr>
        <w:br/>
        <w:t>4. create folder c:/src/flutter</w:t>
      </w:r>
      <w:r>
        <w:rPr>
          <w:rFonts w:ascii="Segoe UI" w:hAnsi="Segoe UI" w:cs="Segoe UI"/>
          <w:sz w:val="21"/>
          <w:szCs w:val="21"/>
        </w:rPr>
        <w:br/>
        <w:t>5. extract files there</w:t>
      </w:r>
    </w:p>
    <w:p w14:paraId="3ADFF390" w14:textId="77777777" w:rsidR="0026215F" w:rsidRDefault="0026215F" w:rsidP="0026215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6. set environment variables</w:t>
      </w:r>
      <w:r>
        <w:rPr>
          <w:rFonts w:ascii="Segoe UI" w:hAnsi="Segoe UI" w:cs="Segoe UI"/>
          <w:sz w:val="21"/>
          <w:szCs w:val="21"/>
        </w:rPr>
        <w:br/>
        <w:t xml:space="preserve">7. In user variables select Path, Click edit, Click new and paste the path </w:t>
      </w:r>
      <w:r>
        <w:rPr>
          <w:rFonts w:ascii="Segoe UI" w:hAnsi="Segoe UI" w:cs="Segoe UI"/>
          <w:sz w:val="21"/>
          <w:szCs w:val="21"/>
        </w:rPr>
        <w:br/>
        <w:t>and save it.</w:t>
      </w:r>
      <w:r>
        <w:rPr>
          <w:rFonts w:ascii="Segoe UI" w:hAnsi="Segoe UI" w:cs="Segoe UI"/>
          <w:sz w:val="21"/>
          <w:szCs w:val="21"/>
        </w:rPr>
        <w:br/>
        <w:t xml:space="preserve">7. Open </w:t>
      </w:r>
      <w:proofErr w:type="spellStart"/>
      <w:r>
        <w:rPr>
          <w:rFonts w:ascii="Segoe UI" w:hAnsi="Segoe UI" w:cs="Segoe UI"/>
          <w:sz w:val="21"/>
          <w:szCs w:val="21"/>
        </w:rPr>
        <w:t>cmd</w:t>
      </w:r>
      <w:proofErr w:type="spellEnd"/>
      <w:r>
        <w:rPr>
          <w:rFonts w:ascii="Segoe UI" w:hAnsi="Segoe UI" w:cs="Segoe UI"/>
          <w:sz w:val="21"/>
          <w:szCs w:val="21"/>
        </w:rPr>
        <w:t>, type flutter, to check type flutter --version</w:t>
      </w:r>
      <w:r>
        <w:rPr>
          <w:rFonts w:ascii="Segoe UI" w:hAnsi="Segoe UI" w:cs="Segoe UI"/>
          <w:sz w:val="21"/>
          <w:szCs w:val="21"/>
        </w:rPr>
        <w:br/>
        <w:t>8. type flutter doctor // it will check dependencies</w:t>
      </w:r>
      <w:r>
        <w:rPr>
          <w:rFonts w:ascii="Segoe UI" w:hAnsi="Segoe UI" w:cs="Segoe UI"/>
          <w:sz w:val="21"/>
          <w:szCs w:val="21"/>
        </w:rPr>
        <w:br/>
        <w:t xml:space="preserve">9. </w:t>
      </w:r>
      <w:proofErr w:type="spellStart"/>
      <w:r>
        <w:rPr>
          <w:rFonts w:ascii="Segoe UI" w:hAnsi="Segoe UI" w:cs="Segoe UI"/>
          <w:sz w:val="21"/>
          <w:szCs w:val="21"/>
        </w:rPr>
        <w:t>Intall</w:t>
      </w:r>
      <w:proofErr w:type="spellEnd"/>
      <w:r>
        <w:rPr>
          <w:rFonts w:ascii="Segoe UI" w:hAnsi="Segoe UI" w:cs="Segoe UI"/>
          <w:sz w:val="21"/>
          <w:szCs w:val="21"/>
        </w:rPr>
        <w:t xml:space="preserve"> flutter, and dart in android studio (for this start Android Studio: </w:t>
      </w:r>
      <w:proofErr w:type="spellStart"/>
      <w:r>
        <w:rPr>
          <w:rFonts w:ascii="Segoe UI" w:hAnsi="Segoe UI" w:cs="Segoe UI"/>
          <w:sz w:val="21"/>
          <w:szCs w:val="21"/>
        </w:rPr>
        <w:t>goto</w:t>
      </w:r>
      <w:proofErr w:type="spellEnd"/>
      <w:r>
        <w:rPr>
          <w:rFonts w:ascii="Segoe UI" w:hAnsi="Segoe UI" w:cs="Segoe UI"/>
          <w:sz w:val="21"/>
          <w:szCs w:val="21"/>
        </w:rPr>
        <w:t xml:space="preserve"> file-&gt;setting, Click plugins, search flutter and install it, search Dart and install it, and restart IDE)</w:t>
      </w:r>
    </w:p>
    <w:p w14:paraId="3C8FA7AA" w14:textId="77777777" w:rsidR="0026215F" w:rsidRDefault="0026215F" w:rsidP="0026215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10. Just like android project, you can create a new flutter project.</w:t>
      </w:r>
    </w:p>
    <w:p w14:paraId="6E20021E" w14:textId="77777777" w:rsidR="0026215F" w:rsidRDefault="0026215F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CFE1F2D" w14:textId="77777777" w:rsidR="0026215F" w:rsidRDefault="0026215F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BFED8F1" w14:textId="77777777" w:rsidR="007E7C4D" w:rsidRPr="007E7C4D" w:rsidRDefault="007E7C4D" w:rsidP="007E7C4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412C27" wp14:editId="66479ECB">
                <wp:simplePos x="0" y="0"/>
                <wp:positionH relativeFrom="column">
                  <wp:posOffset>1371600</wp:posOffset>
                </wp:positionH>
                <wp:positionV relativeFrom="paragraph">
                  <wp:posOffset>1955800</wp:posOffset>
                </wp:positionV>
                <wp:extent cx="2590800" cy="67627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676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FC482F" w14:textId="77777777" w:rsidR="007E7C4D" w:rsidRDefault="007E7C4D" w:rsidP="007E7C4D">
                            <w:pPr>
                              <w:jc w:val="center"/>
                            </w:pPr>
                            <w:r>
                              <w:t xml:space="preserve">Native                          </w:t>
                            </w:r>
                            <w:proofErr w:type="spellStart"/>
                            <w:r>
                              <w:t>Native</w:t>
                            </w:r>
                            <w:proofErr w:type="spellEnd"/>
                          </w:p>
                          <w:p w14:paraId="4569F636" w14:textId="77777777" w:rsidR="007E7C4D" w:rsidRDefault="007E7C4D" w:rsidP="007E7C4D">
                            <w:pPr>
                              <w:jc w:val="center"/>
                            </w:pPr>
                            <w:r>
                              <w:t xml:space="preserve">Android                      IO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3412C27" id="Rectangle 8" o:spid="_x0000_s1026" style="position:absolute;margin-left:108pt;margin-top:154pt;width:204pt;height:53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" fillcolor="#5b9bd5 [3204]" strokecolor="#1f4d78 [1604]" strokeweight="1pt">
                <v:textbox>
                  <w:txbxContent>
                    <w:p w14:paraId="0CFC482F" w14:textId="77777777" w:rsidR="007E7C4D" w:rsidRDefault="007E7C4D" w:rsidP="007E7C4D">
                      <w:pPr>
                        <w:jc w:val="center"/>
                      </w:pPr>
                      <w:r>
                        <w:t xml:space="preserve">Native                          </w:t>
                      </w:r>
                      <w:proofErr w:type="spellStart"/>
                      <w:r>
                        <w:t>Native</w:t>
                      </w:r>
                      <w:proofErr w:type="spellEnd"/>
                    </w:p>
                    <w:p w14:paraId="4569F636" w14:textId="77777777" w:rsidR="007E7C4D" w:rsidRDefault="007E7C4D" w:rsidP="007E7C4D">
                      <w:pPr>
                        <w:jc w:val="center"/>
                      </w:pPr>
                      <w:r>
                        <w:t xml:space="preserve">Android                      IOs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A3CEA6" wp14:editId="7B3BAEA3">
                <wp:simplePos x="0" y="0"/>
                <wp:positionH relativeFrom="column">
                  <wp:posOffset>1371600</wp:posOffset>
                </wp:positionH>
                <wp:positionV relativeFrom="paragraph">
                  <wp:posOffset>1062990</wp:posOffset>
                </wp:positionV>
                <wp:extent cx="2590800" cy="6762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676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E01DBB" w14:textId="77777777" w:rsidR="007E7C4D" w:rsidRDefault="007E7C4D" w:rsidP="007E7C4D">
                            <w:pPr>
                              <w:jc w:val="center"/>
                            </w:pPr>
                            <w:r>
                              <w:t xml:space="preserve">DART </w:t>
                            </w:r>
                            <w:proofErr w:type="spellStart"/>
                            <w:r>
                              <w:t>LOGI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4A3CEA6" id="Rectangle 6" o:spid="_x0000_s1027" style="position:absolute;margin-left:108pt;margin-top:83.7pt;width:204pt;height:53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" fillcolor="#5b9bd5 [3204]" strokecolor="#1f4d78 [1604]" strokeweight="1pt">
                <v:textbox>
                  <w:txbxContent>
                    <w:p w14:paraId="50E01DBB" w14:textId="77777777" w:rsidR="007E7C4D" w:rsidRDefault="007E7C4D" w:rsidP="007E7C4D">
                      <w:pPr>
                        <w:jc w:val="center"/>
                      </w:pPr>
                      <w:r>
                        <w:t xml:space="preserve">DART </w:t>
                      </w:r>
                      <w:proofErr w:type="spellStart"/>
                      <w:r>
                        <w:t>LOGIc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A7987A" wp14:editId="27916480">
                <wp:simplePos x="0" y="0"/>
                <wp:positionH relativeFrom="column">
                  <wp:posOffset>1343025</wp:posOffset>
                </wp:positionH>
                <wp:positionV relativeFrom="paragraph">
                  <wp:posOffset>100965</wp:posOffset>
                </wp:positionV>
                <wp:extent cx="2590800" cy="6762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676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FC16EF" w14:textId="77777777" w:rsidR="007E7C4D" w:rsidRDefault="007E7C4D" w:rsidP="007E7C4D">
                            <w:pPr>
                              <w:jc w:val="center"/>
                            </w:pPr>
                            <w:r>
                              <w:t>Flutter API</w:t>
                            </w:r>
                          </w:p>
                          <w:p w14:paraId="020890FD" w14:textId="77777777" w:rsidR="007E7C4D" w:rsidRDefault="007E7C4D" w:rsidP="007E7C4D">
                            <w:pPr>
                              <w:jc w:val="center"/>
                            </w:pPr>
                            <w:r>
                              <w:t>Widget1                widge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BA7987A" id="Rectangle 1" o:spid="_x0000_s1028" style="position:absolute;margin-left:105.75pt;margin-top:7.95pt;width:204pt;height:5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" fillcolor="#5b9bd5 [3204]" strokecolor="#1f4d78 [1604]" strokeweight="1pt">
                <v:textbox>
                  <w:txbxContent>
                    <w:p w14:paraId="20FC16EF" w14:textId="77777777" w:rsidR="007E7C4D" w:rsidRDefault="007E7C4D" w:rsidP="007E7C4D">
                      <w:pPr>
                        <w:jc w:val="center"/>
                      </w:pPr>
                      <w:r>
                        <w:t>Flutter API</w:t>
                      </w:r>
                    </w:p>
                    <w:p w14:paraId="020890FD" w14:textId="77777777" w:rsidR="007E7C4D" w:rsidRDefault="007E7C4D" w:rsidP="007E7C4D">
                      <w:pPr>
                        <w:jc w:val="center"/>
                      </w:pPr>
                      <w:r>
                        <w:t>Widget1                widget 2</w:t>
                      </w:r>
                    </w:p>
                  </w:txbxContent>
                </v:textbox>
              </v:rect>
            </w:pict>
          </mc:Fallback>
        </mc:AlternateContent>
      </w:r>
    </w:p>
    <w:sectPr w:rsidR="007E7C4D" w:rsidRPr="007E7C4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F2503" w14:textId="77777777" w:rsidR="00682C6F" w:rsidRDefault="00682C6F" w:rsidP="00A87D48">
      <w:pPr>
        <w:spacing w:after="0" w:line="240" w:lineRule="auto"/>
      </w:pPr>
      <w:r>
        <w:separator/>
      </w:r>
    </w:p>
  </w:endnote>
  <w:endnote w:type="continuationSeparator" w:id="0">
    <w:p w14:paraId="19B55C07" w14:textId="77777777" w:rsidR="00682C6F" w:rsidRDefault="00682C6F" w:rsidP="00A87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-PGothic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3D5B" w14:textId="77777777" w:rsidR="00A87D48" w:rsidRDefault="00A87D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F80B2" w14:textId="77777777" w:rsidR="00A87D48" w:rsidRDefault="00A87D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B619D" w14:textId="77777777" w:rsidR="00A87D48" w:rsidRDefault="00A87D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AE565" w14:textId="77777777" w:rsidR="00682C6F" w:rsidRDefault="00682C6F" w:rsidP="00A87D48">
      <w:pPr>
        <w:spacing w:after="0" w:line="240" w:lineRule="auto"/>
      </w:pPr>
      <w:r>
        <w:separator/>
      </w:r>
    </w:p>
  </w:footnote>
  <w:footnote w:type="continuationSeparator" w:id="0">
    <w:p w14:paraId="01BF5F98" w14:textId="77777777" w:rsidR="00682C6F" w:rsidRDefault="00682C6F" w:rsidP="00A87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3611" w14:textId="77777777" w:rsidR="00A87D48" w:rsidRDefault="00A87D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AD3A3" w14:textId="77777777" w:rsidR="00A87D48" w:rsidRDefault="00A87D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C7EF4" w14:textId="77777777" w:rsidR="00A87D48" w:rsidRDefault="00A87D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70D9"/>
    <w:multiLevelType w:val="hybridMultilevel"/>
    <w:tmpl w:val="F1981F22"/>
    <w:lvl w:ilvl="0" w:tplc="F8927FBC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B5A29"/>
    <w:multiLevelType w:val="hybridMultilevel"/>
    <w:tmpl w:val="229AF0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07EAD"/>
    <w:multiLevelType w:val="hybridMultilevel"/>
    <w:tmpl w:val="060AF8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1E50"/>
    <w:multiLevelType w:val="hybridMultilevel"/>
    <w:tmpl w:val="193C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93109"/>
    <w:multiLevelType w:val="hybridMultilevel"/>
    <w:tmpl w:val="B1AE00EE"/>
    <w:lvl w:ilvl="0" w:tplc="F8927FBC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73644"/>
    <w:multiLevelType w:val="hybridMultilevel"/>
    <w:tmpl w:val="F8D0C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D7B66"/>
    <w:multiLevelType w:val="hybridMultilevel"/>
    <w:tmpl w:val="9ACAC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B7107"/>
    <w:multiLevelType w:val="hybridMultilevel"/>
    <w:tmpl w:val="B9AC87E6"/>
    <w:lvl w:ilvl="0" w:tplc="F8927FBC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37B21"/>
    <w:multiLevelType w:val="hybridMultilevel"/>
    <w:tmpl w:val="570E22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10EE2"/>
    <w:multiLevelType w:val="hybridMultilevel"/>
    <w:tmpl w:val="61C649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952350A"/>
    <w:multiLevelType w:val="hybridMultilevel"/>
    <w:tmpl w:val="D0480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55DA9"/>
    <w:multiLevelType w:val="hybridMultilevel"/>
    <w:tmpl w:val="E7B6BD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A71B8"/>
    <w:multiLevelType w:val="hybridMultilevel"/>
    <w:tmpl w:val="DAEA03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73CC0"/>
    <w:multiLevelType w:val="hybridMultilevel"/>
    <w:tmpl w:val="851ADE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702003"/>
    <w:multiLevelType w:val="hybridMultilevel"/>
    <w:tmpl w:val="A77A7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37552"/>
    <w:multiLevelType w:val="hybridMultilevel"/>
    <w:tmpl w:val="4F0C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23B0D"/>
    <w:multiLevelType w:val="hybridMultilevel"/>
    <w:tmpl w:val="4F9A33A4"/>
    <w:lvl w:ilvl="0" w:tplc="DAB622C2">
      <w:start w:val="1"/>
      <w:numFmt w:val="bullet"/>
      <w:lvlText w:val="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E3C2B"/>
    <w:multiLevelType w:val="hybridMultilevel"/>
    <w:tmpl w:val="1AF6A4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F3135"/>
    <w:multiLevelType w:val="hybridMultilevel"/>
    <w:tmpl w:val="E8722168"/>
    <w:lvl w:ilvl="0" w:tplc="F8927FBC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C50DC8"/>
    <w:multiLevelType w:val="hybridMultilevel"/>
    <w:tmpl w:val="A6D25D28"/>
    <w:lvl w:ilvl="0" w:tplc="81CABB66">
      <w:start w:val="1"/>
      <w:numFmt w:val="decimal"/>
      <w:lvlText w:val="%1."/>
      <w:lvlJc w:val="left"/>
      <w:pPr>
        <w:ind w:left="720" w:hanging="360"/>
      </w:pPr>
      <w:rPr>
        <w:rFonts w:eastAsia="Arial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22B32"/>
    <w:multiLevelType w:val="hybridMultilevel"/>
    <w:tmpl w:val="AD644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0C69B8"/>
    <w:multiLevelType w:val="hybridMultilevel"/>
    <w:tmpl w:val="02AA8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1153B"/>
    <w:multiLevelType w:val="hybridMultilevel"/>
    <w:tmpl w:val="79A2C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413CE"/>
    <w:multiLevelType w:val="hybridMultilevel"/>
    <w:tmpl w:val="E87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C3D44"/>
    <w:multiLevelType w:val="hybridMultilevel"/>
    <w:tmpl w:val="E752C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5C1FB4"/>
    <w:multiLevelType w:val="hybridMultilevel"/>
    <w:tmpl w:val="E260F8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7B26BD"/>
    <w:multiLevelType w:val="hybridMultilevel"/>
    <w:tmpl w:val="B2AAA150"/>
    <w:lvl w:ilvl="0" w:tplc="DAB622C2">
      <w:start w:val="1"/>
      <w:numFmt w:val="bullet"/>
      <w:lvlText w:val="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EB5800"/>
    <w:multiLevelType w:val="hybridMultilevel"/>
    <w:tmpl w:val="33524EC4"/>
    <w:lvl w:ilvl="0" w:tplc="F8927FBC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593158"/>
    <w:multiLevelType w:val="hybridMultilevel"/>
    <w:tmpl w:val="58D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71746">
    <w:abstractNumId w:val="1"/>
  </w:num>
  <w:num w:numId="2" w16cid:durableId="635112021">
    <w:abstractNumId w:val="6"/>
  </w:num>
  <w:num w:numId="3" w16cid:durableId="238447663">
    <w:abstractNumId w:val="7"/>
  </w:num>
  <w:num w:numId="4" w16cid:durableId="292370544">
    <w:abstractNumId w:val="17"/>
  </w:num>
  <w:num w:numId="5" w16cid:durableId="1056390599">
    <w:abstractNumId w:val="5"/>
  </w:num>
  <w:num w:numId="6" w16cid:durableId="979848533">
    <w:abstractNumId w:val="22"/>
  </w:num>
  <w:num w:numId="7" w16cid:durableId="1563565655">
    <w:abstractNumId w:val="18"/>
  </w:num>
  <w:num w:numId="8" w16cid:durableId="1048723908">
    <w:abstractNumId w:val="16"/>
  </w:num>
  <w:num w:numId="9" w16cid:durableId="238252093">
    <w:abstractNumId w:val="27"/>
  </w:num>
  <w:num w:numId="10" w16cid:durableId="634485889">
    <w:abstractNumId w:val="0"/>
  </w:num>
  <w:num w:numId="11" w16cid:durableId="597830925">
    <w:abstractNumId w:val="3"/>
  </w:num>
  <w:num w:numId="12" w16cid:durableId="2093433452">
    <w:abstractNumId w:val="20"/>
  </w:num>
  <w:num w:numId="13" w16cid:durableId="1227453550">
    <w:abstractNumId w:val="21"/>
  </w:num>
  <w:num w:numId="14" w16cid:durableId="1041395378">
    <w:abstractNumId w:val="8"/>
  </w:num>
  <w:num w:numId="15" w16cid:durableId="1685327772">
    <w:abstractNumId w:val="11"/>
  </w:num>
  <w:num w:numId="16" w16cid:durableId="504367162">
    <w:abstractNumId w:val="13"/>
  </w:num>
  <w:num w:numId="17" w16cid:durableId="158422701">
    <w:abstractNumId w:val="24"/>
  </w:num>
  <w:num w:numId="18" w16cid:durableId="229735204">
    <w:abstractNumId w:val="12"/>
  </w:num>
  <w:num w:numId="19" w16cid:durableId="1472944830">
    <w:abstractNumId w:val="23"/>
  </w:num>
  <w:num w:numId="20" w16cid:durableId="42414424">
    <w:abstractNumId w:val="4"/>
  </w:num>
  <w:num w:numId="21" w16cid:durableId="2109616277">
    <w:abstractNumId w:val="26"/>
  </w:num>
  <w:num w:numId="22" w16cid:durableId="2046323493">
    <w:abstractNumId w:val="9"/>
  </w:num>
  <w:num w:numId="23" w16cid:durableId="222106994">
    <w:abstractNumId w:val="25"/>
  </w:num>
  <w:num w:numId="24" w16cid:durableId="419565400">
    <w:abstractNumId w:val="2"/>
  </w:num>
  <w:num w:numId="25" w16cid:durableId="1631278826">
    <w:abstractNumId w:val="14"/>
  </w:num>
  <w:num w:numId="26" w16cid:durableId="719594076">
    <w:abstractNumId w:val="15"/>
  </w:num>
  <w:num w:numId="27" w16cid:durableId="404492986">
    <w:abstractNumId w:val="28"/>
  </w:num>
  <w:num w:numId="28" w16cid:durableId="8289985">
    <w:abstractNumId w:val="19"/>
  </w:num>
  <w:num w:numId="29" w16cid:durableId="1755128146">
    <w:abstractNumId w:val="1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YxsrC0MLUwtjRV0lEKTi0uzszPAykwNKwFAL31tHstAAAA"/>
  </w:docVars>
  <w:rsids>
    <w:rsidRoot w:val="00FB53D0"/>
    <w:rsid w:val="00003AF9"/>
    <w:rsid w:val="000041D7"/>
    <w:rsid w:val="00013475"/>
    <w:rsid w:val="000229AF"/>
    <w:rsid w:val="0005044F"/>
    <w:rsid w:val="0005414A"/>
    <w:rsid w:val="0005463A"/>
    <w:rsid w:val="000650A9"/>
    <w:rsid w:val="00066367"/>
    <w:rsid w:val="00096E5F"/>
    <w:rsid w:val="000B5F04"/>
    <w:rsid w:val="000C398F"/>
    <w:rsid w:val="000D09A6"/>
    <w:rsid w:val="000D5F49"/>
    <w:rsid w:val="000F72A8"/>
    <w:rsid w:val="00104CC2"/>
    <w:rsid w:val="001114D0"/>
    <w:rsid w:val="00111996"/>
    <w:rsid w:val="00113F5D"/>
    <w:rsid w:val="00114193"/>
    <w:rsid w:val="00123995"/>
    <w:rsid w:val="001262D6"/>
    <w:rsid w:val="0013542D"/>
    <w:rsid w:val="001458A9"/>
    <w:rsid w:val="00180A34"/>
    <w:rsid w:val="001A3079"/>
    <w:rsid w:val="00216E22"/>
    <w:rsid w:val="00240939"/>
    <w:rsid w:val="00240DDC"/>
    <w:rsid w:val="00252EEE"/>
    <w:rsid w:val="0026215F"/>
    <w:rsid w:val="00281F07"/>
    <w:rsid w:val="002B1B1E"/>
    <w:rsid w:val="002D7209"/>
    <w:rsid w:val="002E5A3F"/>
    <w:rsid w:val="003072C6"/>
    <w:rsid w:val="003544B9"/>
    <w:rsid w:val="003B59F8"/>
    <w:rsid w:val="003C4F40"/>
    <w:rsid w:val="003D2C95"/>
    <w:rsid w:val="003E5CD8"/>
    <w:rsid w:val="003F584E"/>
    <w:rsid w:val="004315FF"/>
    <w:rsid w:val="0044614A"/>
    <w:rsid w:val="00446D50"/>
    <w:rsid w:val="004509F7"/>
    <w:rsid w:val="00462987"/>
    <w:rsid w:val="00464435"/>
    <w:rsid w:val="00477882"/>
    <w:rsid w:val="00484520"/>
    <w:rsid w:val="004A464B"/>
    <w:rsid w:val="004B1D60"/>
    <w:rsid w:val="004C735F"/>
    <w:rsid w:val="004D51F5"/>
    <w:rsid w:val="004E3BBC"/>
    <w:rsid w:val="005002E4"/>
    <w:rsid w:val="005047C9"/>
    <w:rsid w:val="00504E0F"/>
    <w:rsid w:val="00510571"/>
    <w:rsid w:val="005347D0"/>
    <w:rsid w:val="00554B47"/>
    <w:rsid w:val="005618A4"/>
    <w:rsid w:val="00565D56"/>
    <w:rsid w:val="00566042"/>
    <w:rsid w:val="00574D00"/>
    <w:rsid w:val="00590117"/>
    <w:rsid w:val="005A07D7"/>
    <w:rsid w:val="005C0E71"/>
    <w:rsid w:val="005D7E45"/>
    <w:rsid w:val="00610315"/>
    <w:rsid w:val="00622780"/>
    <w:rsid w:val="00627D16"/>
    <w:rsid w:val="00630949"/>
    <w:rsid w:val="006310A5"/>
    <w:rsid w:val="00667AB8"/>
    <w:rsid w:val="00681C7D"/>
    <w:rsid w:val="00682C6F"/>
    <w:rsid w:val="00682FE2"/>
    <w:rsid w:val="00692D55"/>
    <w:rsid w:val="006A011C"/>
    <w:rsid w:val="006C3381"/>
    <w:rsid w:val="006D55C4"/>
    <w:rsid w:val="006F0A3B"/>
    <w:rsid w:val="00715C76"/>
    <w:rsid w:val="00752C20"/>
    <w:rsid w:val="00762A19"/>
    <w:rsid w:val="00766356"/>
    <w:rsid w:val="007718CF"/>
    <w:rsid w:val="007731B7"/>
    <w:rsid w:val="00777E86"/>
    <w:rsid w:val="00792FE0"/>
    <w:rsid w:val="007A19A6"/>
    <w:rsid w:val="007A7FDC"/>
    <w:rsid w:val="007B2842"/>
    <w:rsid w:val="007D2942"/>
    <w:rsid w:val="007E7C4D"/>
    <w:rsid w:val="007F3247"/>
    <w:rsid w:val="007F50F8"/>
    <w:rsid w:val="008049D4"/>
    <w:rsid w:val="0080693E"/>
    <w:rsid w:val="008079D4"/>
    <w:rsid w:val="00814B6A"/>
    <w:rsid w:val="00817F4A"/>
    <w:rsid w:val="00835735"/>
    <w:rsid w:val="00836AE3"/>
    <w:rsid w:val="00846048"/>
    <w:rsid w:val="00866319"/>
    <w:rsid w:val="00885183"/>
    <w:rsid w:val="008B638A"/>
    <w:rsid w:val="008B7148"/>
    <w:rsid w:val="008E4A15"/>
    <w:rsid w:val="0093450D"/>
    <w:rsid w:val="009373E8"/>
    <w:rsid w:val="009562B6"/>
    <w:rsid w:val="009653A7"/>
    <w:rsid w:val="00973703"/>
    <w:rsid w:val="009745BB"/>
    <w:rsid w:val="009A40DB"/>
    <w:rsid w:val="009C0B96"/>
    <w:rsid w:val="009D0FDF"/>
    <w:rsid w:val="009E1076"/>
    <w:rsid w:val="009E2D65"/>
    <w:rsid w:val="009F543E"/>
    <w:rsid w:val="00A073B1"/>
    <w:rsid w:val="00A12CAC"/>
    <w:rsid w:val="00A20445"/>
    <w:rsid w:val="00A35331"/>
    <w:rsid w:val="00A454E4"/>
    <w:rsid w:val="00A778B0"/>
    <w:rsid w:val="00A83C59"/>
    <w:rsid w:val="00A87D48"/>
    <w:rsid w:val="00A94DB2"/>
    <w:rsid w:val="00AA4286"/>
    <w:rsid w:val="00AB4CA9"/>
    <w:rsid w:val="00AB5B43"/>
    <w:rsid w:val="00B010F7"/>
    <w:rsid w:val="00B016DE"/>
    <w:rsid w:val="00B062D8"/>
    <w:rsid w:val="00B07813"/>
    <w:rsid w:val="00B17E72"/>
    <w:rsid w:val="00B21261"/>
    <w:rsid w:val="00B422AD"/>
    <w:rsid w:val="00B43C3B"/>
    <w:rsid w:val="00B64574"/>
    <w:rsid w:val="00B75057"/>
    <w:rsid w:val="00B76CCE"/>
    <w:rsid w:val="00B82804"/>
    <w:rsid w:val="00B85990"/>
    <w:rsid w:val="00B87D0C"/>
    <w:rsid w:val="00BC353C"/>
    <w:rsid w:val="00C048A9"/>
    <w:rsid w:val="00C10072"/>
    <w:rsid w:val="00C2509A"/>
    <w:rsid w:val="00C641C7"/>
    <w:rsid w:val="00C81DAB"/>
    <w:rsid w:val="00C9384D"/>
    <w:rsid w:val="00C94278"/>
    <w:rsid w:val="00CA0A41"/>
    <w:rsid w:val="00CC0F08"/>
    <w:rsid w:val="00CD73B3"/>
    <w:rsid w:val="00CE3502"/>
    <w:rsid w:val="00D116DA"/>
    <w:rsid w:val="00D15084"/>
    <w:rsid w:val="00D156DE"/>
    <w:rsid w:val="00D304AD"/>
    <w:rsid w:val="00D36BF5"/>
    <w:rsid w:val="00D50B3E"/>
    <w:rsid w:val="00D646F6"/>
    <w:rsid w:val="00D77494"/>
    <w:rsid w:val="00DB2266"/>
    <w:rsid w:val="00DB3228"/>
    <w:rsid w:val="00DC7C32"/>
    <w:rsid w:val="00DE157A"/>
    <w:rsid w:val="00DE4D8A"/>
    <w:rsid w:val="00E0208E"/>
    <w:rsid w:val="00E40644"/>
    <w:rsid w:val="00E40D17"/>
    <w:rsid w:val="00EA2A69"/>
    <w:rsid w:val="00EA2AC4"/>
    <w:rsid w:val="00EB096D"/>
    <w:rsid w:val="00EB3432"/>
    <w:rsid w:val="00EB3F11"/>
    <w:rsid w:val="00EB68FE"/>
    <w:rsid w:val="00EF5E5D"/>
    <w:rsid w:val="00F01945"/>
    <w:rsid w:val="00F060EB"/>
    <w:rsid w:val="00F07E70"/>
    <w:rsid w:val="00F15B44"/>
    <w:rsid w:val="00F16C20"/>
    <w:rsid w:val="00F42A85"/>
    <w:rsid w:val="00F4382C"/>
    <w:rsid w:val="00F43B40"/>
    <w:rsid w:val="00F54AC1"/>
    <w:rsid w:val="00F57692"/>
    <w:rsid w:val="00F9219E"/>
    <w:rsid w:val="00F9670E"/>
    <w:rsid w:val="00FB53D0"/>
    <w:rsid w:val="00FC36F2"/>
    <w:rsid w:val="00FC5489"/>
    <w:rsid w:val="00FD13EB"/>
    <w:rsid w:val="00FE11AA"/>
    <w:rsid w:val="00FE6A0A"/>
    <w:rsid w:val="00FF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B072E"/>
  <w15:chartTrackingRefBased/>
  <w15:docId w15:val="{708CBF47-F9FF-4B52-8C7D-5EC54F3B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638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B63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3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22AD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6443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116D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3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350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114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638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B638A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gy">
    <w:name w:val="gy"/>
    <w:basedOn w:val="Normal"/>
    <w:rsid w:val="008B6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B638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87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D48"/>
  </w:style>
  <w:style w:type="paragraph" w:styleId="Footer">
    <w:name w:val="footer"/>
    <w:basedOn w:val="Normal"/>
    <w:link w:val="FooterChar"/>
    <w:uiPriority w:val="99"/>
    <w:unhideWhenUsed/>
    <w:rsid w:val="00A87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4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18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46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791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353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9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hyperlink" Target="https://www.cnet.com/news/how-ios-11-arkit-will-overshadow-apple-iphone-8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developers.google.com/ar/" TargetMode="External"/><Relationship Id="rId7" Type="http://schemas.openxmlformats.org/officeDocument/2006/relationships/image" Target="media/image1.emf"/><Relationship Id="rId12" Type="http://schemas.openxmlformats.org/officeDocument/2006/relationships/hyperlink" Target="https://www.wareable.com/ar/race-to-mixed-reality-facebook-apple-avegant-6665" TargetMode="External"/><Relationship Id="rId17" Type="http://schemas.openxmlformats.org/officeDocument/2006/relationships/hyperlink" Target="https://www.cnbc.com/2017/09/12/watch-apple-demonstrate-iphone-8-ar-augmented-reality.html" TargetMode="External"/><Relationship Id="rId25" Type="http://schemas.openxmlformats.org/officeDocument/2006/relationships/image" Target="media/image8.e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wareable.com/vr/inside-out-vs-outside-in-vr-tracking-343" TargetMode="External"/><Relationship Id="rId20" Type="http://schemas.openxmlformats.org/officeDocument/2006/relationships/hyperlink" Target="https://www.youtube.com/watch?v=NhJydpMkpug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7.em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wareable.com/google/the-best-google-cardboard-apps" TargetMode="External"/><Relationship Id="rId23" Type="http://schemas.openxmlformats.org/officeDocument/2006/relationships/hyperlink" Target="https://www.igi-global.com/chapter/agile-patient-care-distributed-health/19941" TargetMode="External"/><Relationship Id="rId28" Type="http://schemas.openxmlformats.org/officeDocument/2006/relationships/footer" Target="footer1.xml"/><Relationship Id="rId10" Type="http://schemas.openxmlformats.org/officeDocument/2006/relationships/image" Target="media/image4.emf"/><Relationship Id="rId19" Type="http://schemas.openxmlformats.org/officeDocument/2006/relationships/hyperlink" Target="https://developer.apple.com/arkit/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yperlink" Target="http://www.cnn.com/2016/01/07/health/google-cardboard-baby-saved/" TargetMode="External"/><Relationship Id="rId22" Type="http://schemas.openxmlformats.org/officeDocument/2006/relationships/hyperlink" Target="https://www.igi-global.com/chapter/context-necessity-mobile-applications/21831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4</TotalTime>
  <Pages>12</Pages>
  <Words>1694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rakhshan Bokhat</cp:lastModifiedBy>
  <cp:revision>82</cp:revision>
  <dcterms:created xsi:type="dcterms:W3CDTF">2021-03-31T07:12:00Z</dcterms:created>
  <dcterms:modified xsi:type="dcterms:W3CDTF">2023-12-11T07:26:00Z</dcterms:modified>
</cp:coreProperties>
</file>